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6766DE" w14:textId="77777777" w:rsidR="008C3A67" w:rsidRPr="00A750AE" w:rsidRDefault="008C3A67">
      <w:pPr>
        <w:pStyle w:val="Verzeichnis1"/>
        <w:tabs>
          <w:tab w:val="left" w:pos="440"/>
          <w:tab w:val="right" w:leader="dot" w:pos="9062"/>
        </w:tabs>
      </w:pPr>
    </w:p>
    <w:p w14:paraId="73E20500" w14:textId="77777777" w:rsidR="008C3A67" w:rsidRPr="00A750AE" w:rsidRDefault="008C3A67" w:rsidP="008C3A67"/>
    <w:p w14:paraId="40E6C43D" w14:textId="77777777" w:rsidR="008C3A67" w:rsidRPr="00A750AE" w:rsidRDefault="008C3A67" w:rsidP="008C3A67"/>
    <w:p w14:paraId="70034015" w14:textId="77777777" w:rsidR="003479EA" w:rsidRPr="00A750AE" w:rsidRDefault="00C5347E" w:rsidP="003479EA">
      <w:r w:rsidRPr="00A750AE">
        <w:t xml:space="preserve"> </w:t>
      </w:r>
    </w:p>
    <w:p w14:paraId="47BE635C" w14:textId="77777777" w:rsidR="003479EA" w:rsidRPr="00A750AE" w:rsidRDefault="003479EA" w:rsidP="003479EA"/>
    <w:p w14:paraId="6DF69277" w14:textId="77777777" w:rsidR="003479EA" w:rsidRPr="00A750AE" w:rsidRDefault="003479EA" w:rsidP="003479EA"/>
    <w:p w14:paraId="275DDB77" w14:textId="77777777" w:rsidR="003479EA" w:rsidRPr="00A750AE" w:rsidRDefault="003479EA" w:rsidP="003479EA"/>
    <w:p w14:paraId="56B91E00" w14:textId="77777777" w:rsidR="003479EA" w:rsidRPr="00A750AE" w:rsidRDefault="003479EA" w:rsidP="003479EA"/>
    <w:p w14:paraId="16C0C191" w14:textId="77777777" w:rsidR="003479EA" w:rsidRPr="00A750AE" w:rsidRDefault="003479EA" w:rsidP="003479EA"/>
    <w:p w14:paraId="7BCE89CD" w14:textId="77777777" w:rsidR="003479EA" w:rsidRPr="00A750AE" w:rsidRDefault="003479EA" w:rsidP="003479EA"/>
    <w:p w14:paraId="3D896B2B" w14:textId="3F525ACD" w:rsidR="003479EA" w:rsidRPr="00A750AE" w:rsidRDefault="00C955DC" w:rsidP="003479EA">
      <w:pPr>
        <w:pStyle w:val="Titel"/>
        <w:jc w:val="right"/>
        <w:rPr>
          <w:rFonts w:asciiTheme="minorHAnsi" w:hAnsiTheme="minorHAnsi"/>
        </w:rPr>
      </w:pPr>
      <w:r>
        <w:rPr>
          <w:rFonts w:asciiTheme="minorHAnsi" w:hAnsiTheme="minorHAnsi"/>
        </w:rPr>
        <w:t>&lt;</w:t>
      </w:r>
      <w:r w:rsidR="008E05DA">
        <w:rPr>
          <w:rFonts w:asciiTheme="minorHAnsi" w:hAnsiTheme="minorHAnsi"/>
        </w:rPr>
        <w:t>Name der Software</w:t>
      </w:r>
      <w:r>
        <w:rPr>
          <w:rFonts w:asciiTheme="minorHAnsi" w:hAnsiTheme="minorHAnsi"/>
        </w:rPr>
        <w:t>&gt;</w:t>
      </w:r>
    </w:p>
    <w:p w14:paraId="5BE12776" w14:textId="58BC3A61" w:rsidR="003479EA" w:rsidRPr="00A750AE" w:rsidRDefault="00C955DC" w:rsidP="003479EA">
      <w:pPr>
        <w:jc w:val="right"/>
        <w:rPr>
          <w:rFonts w:cs="Arial"/>
          <w:color w:val="2E74B5" w:themeColor="accent1" w:themeShade="BF"/>
          <w:sz w:val="28"/>
          <w:szCs w:val="20"/>
        </w:rPr>
      </w:pPr>
      <w:r>
        <w:rPr>
          <w:color w:val="2E74B5" w:themeColor="accent1" w:themeShade="BF"/>
          <w:sz w:val="32"/>
        </w:rPr>
        <w:t>Anforderungsspezifikation</w:t>
      </w:r>
    </w:p>
    <w:p w14:paraId="67B3C7B6" w14:textId="77777777" w:rsidR="003479EA" w:rsidRPr="00A750AE" w:rsidRDefault="003479EA" w:rsidP="003479EA"/>
    <w:p w14:paraId="770175E5" w14:textId="77777777" w:rsidR="003479EA" w:rsidRPr="00A750AE" w:rsidRDefault="003479EA" w:rsidP="003479EA"/>
    <w:p w14:paraId="0E14B7CC" w14:textId="77777777" w:rsidR="003479EA" w:rsidRPr="00A750AE" w:rsidRDefault="003479EA" w:rsidP="003479EA"/>
    <w:p w14:paraId="4BDBCC46" w14:textId="77777777" w:rsidR="003479EA" w:rsidRPr="00A750AE" w:rsidRDefault="003479EA" w:rsidP="003479EA"/>
    <w:p w14:paraId="4A3877FD" w14:textId="77777777" w:rsidR="003479EA" w:rsidRPr="00A750AE" w:rsidRDefault="003479EA" w:rsidP="003479EA">
      <w:pPr>
        <w:jc w:val="right"/>
        <w:rPr>
          <w:b/>
        </w:rPr>
      </w:pPr>
      <w:r w:rsidRPr="00A750AE">
        <w:rPr>
          <w:b/>
        </w:rPr>
        <w:t>FHNW</w:t>
      </w:r>
    </w:p>
    <w:p w14:paraId="73600797" w14:textId="77777777" w:rsidR="003479EA" w:rsidRPr="00A750AE" w:rsidRDefault="003479EA" w:rsidP="003479EA">
      <w:pPr>
        <w:jc w:val="right"/>
        <w:rPr>
          <w:b/>
        </w:rPr>
      </w:pPr>
      <w:r w:rsidRPr="00A750AE">
        <w:rPr>
          <w:b/>
        </w:rPr>
        <w:t>Hochschule für Technik</w:t>
      </w:r>
    </w:p>
    <w:p w14:paraId="46100E29" w14:textId="5FAEF500" w:rsidR="003479EA" w:rsidRPr="009F70EB" w:rsidRDefault="0014099C" w:rsidP="003479EA">
      <w:pPr>
        <w:jc w:val="right"/>
        <w:rPr>
          <w:b/>
          <w:lang w:val="en-GB"/>
        </w:rPr>
      </w:pPr>
      <w:r w:rsidRPr="009F70EB">
        <w:rPr>
          <w:b/>
          <w:lang w:val="en-GB"/>
        </w:rPr>
        <w:t>Mini-</w:t>
      </w:r>
      <w:proofErr w:type="spellStart"/>
      <w:r w:rsidRPr="009F70EB">
        <w:rPr>
          <w:b/>
          <w:lang w:val="en-GB"/>
        </w:rPr>
        <w:t>Projekt</w:t>
      </w:r>
      <w:proofErr w:type="spellEnd"/>
      <w:r w:rsidRPr="009F70EB">
        <w:rPr>
          <w:b/>
          <w:lang w:val="en-GB"/>
        </w:rPr>
        <w:t xml:space="preserve"> Requirements Engineering</w:t>
      </w:r>
      <w:r w:rsidRPr="009F70EB">
        <w:rPr>
          <w:b/>
          <w:lang w:val="en-GB"/>
        </w:rPr>
        <w:br/>
        <w:t>«</w:t>
      </w:r>
      <w:proofErr w:type="spellStart"/>
      <w:r w:rsidRPr="009F70EB">
        <w:rPr>
          <w:b/>
          <w:lang w:val="en-GB"/>
        </w:rPr>
        <w:t>Produktinnovation</w:t>
      </w:r>
      <w:proofErr w:type="spellEnd"/>
      <w:r w:rsidRPr="009F70EB">
        <w:rPr>
          <w:b/>
          <w:lang w:val="en-GB"/>
        </w:rPr>
        <w:t>»</w:t>
      </w:r>
    </w:p>
    <w:p w14:paraId="70FC20B8" w14:textId="04CA2885" w:rsidR="003479EA" w:rsidRPr="00A750AE" w:rsidRDefault="003479EA" w:rsidP="003479EA">
      <w:pPr>
        <w:jc w:val="right"/>
        <w:rPr>
          <w:b/>
        </w:rPr>
      </w:pPr>
      <w:r w:rsidRPr="00A750AE">
        <w:rPr>
          <w:b/>
        </w:rPr>
        <w:t>201</w:t>
      </w:r>
      <w:r w:rsidR="00C955DC">
        <w:rPr>
          <w:b/>
        </w:rPr>
        <w:t>5 / 2016</w:t>
      </w:r>
    </w:p>
    <w:p w14:paraId="13802D48" w14:textId="77777777" w:rsidR="008C3A67" w:rsidRPr="00A750AE" w:rsidRDefault="008C3A67" w:rsidP="008C3A67">
      <w:r w:rsidRPr="00A750AE">
        <w:br w:type="page"/>
      </w:r>
    </w:p>
    <w:p w14:paraId="3755CF24" w14:textId="77777777" w:rsidR="00C5347E" w:rsidRPr="00A750AE" w:rsidRDefault="00C5347E">
      <w:pPr>
        <w:pStyle w:val="Verzeichnis1"/>
        <w:tabs>
          <w:tab w:val="left" w:pos="440"/>
          <w:tab w:val="right" w:leader="dot" w:pos="9062"/>
        </w:tabs>
        <w:rPr>
          <w:color w:val="2E74B5" w:themeColor="accent1" w:themeShade="BF"/>
        </w:rPr>
      </w:pPr>
    </w:p>
    <w:p w14:paraId="28C2FFDB" w14:textId="7B57EFE9" w:rsidR="0054291E" w:rsidRDefault="0054291E" w:rsidP="0054291E">
      <w:pPr>
        <w:rPr>
          <w:color w:val="2E74B5" w:themeColor="accent1" w:themeShade="BF"/>
        </w:rPr>
      </w:pPr>
      <w:r>
        <w:rPr>
          <w:rFonts w:eastAsiaTheme="majorEastAsia" w:cstheme="majorBidi"/>
          <w:b/>
          <w:color w:val="2E74B5" w:themeColor="accent1" w:themeShade="BF"/>
          <w:sz w:val="32"/>
          <w:szCs w:val="32"/>
        </w:rPr>
        <w:t>Über das Template</w:t>
      </w:r>
      <w:r w:rsidR="0014099C">
        <w:rPr>
          <w:rFonts w:eastAsiaTheme="majorEastAsia" w:cstheme="majorBidi"/>
          <w:b/>
          <w:color w:val="2E74B5" w:themeColor="accent1" w:themeShade="BF"/>
          <w:sz w:val="32"/>
          <w:szCs w:val="32"/>
        </w:rPr>
        <w:t xml:space="preserve"> v1.0</w:t>
      </w:r>
      <w:r w:rsidR="00A96AD3">
        <w:rPr>
          <w:rFonts w:eastAsiaTheme="majorEastAsia" w:cstheme="majorBidi"/>
          <w:b/>
          <w:color w:val="2E74B5" w:themeColor="accent1" w:themeShade="BF"/>
          <w:sz w:val="32"/>
          <w:szCs w:val="32"/>
        </w:rPr>
        <w:t>-2015</w:t>
      </w:r>
    </w:p>
    <w:p w14:paraId="30E09BDF" w14:textId="6B33AA6C" w:rsidR="0054291E" w:rsidRDefault="0054291E" w:rsidP="0054291E">
      <w:pPr>
        <w:rPr>
          <w:color w:val="2E74B5" w:themeColor="accent1" w:themeShade="BF"/>
        </w:rPr>
      </w:pPr>
      <w:r>
        <w:rPr>
          <w:color w:val="2E74B5" w:themeColor="accent1" w:themeShade="BF"/>
        </w:rPr>
        <w:t xml:space="preserve">Das Template wurde für </w:t>
      </w:r>
      <w:r w:rsidR="0014099C">
        <w:rPr>
          <w:color w:val="2E74B5" w:themeColor="accent1" w:themeShade="BF"/>
        </w:rPr>
        <w:t xml:space="preserve">den </w:t>
      </w:r>
      <w:proofErr w:type="spellStart"/>
      <w:r w:rsidR="0014099C">
        <w:rPr>
          <w:color w:val="2E74B5" w:themeColor="accent1" w:themeShade="BF"/>
        </w:rPr>
        <w:t>Requirements</w:t>
      </w:r>
      <w:proofErr w:type="spellEnd"/>
      <w:r w:rsidR="0014099C">
        <w:rPr>
          <w:color w:val="2E74B5" w:themeColor="accent1" w:themeShade="BF"/>
        </w:rPr>
        <w:t xml:space="preserve"> Engineering-Unterricht</w:t>
      </w:r>
      <w:r>
        <w:rPr>
          <w:color w:val="2E74B5" w:themeColor="accent1" w:themeShade="BF"/>
        </w:rPr>
        <w:t xml:space="preserve"> an der FHNW entwickelt. Die Nutzung des Dokuments wird kontinuierlich überwacht und, falls notwendig, Anpassungen gemacht. Feedback und Empfehlungen nimmt </w:t>
      </w:r>
      <w:hyperlink r:id="rId9" w:history="1">
        <w:r w:rsidRPr="005D0BC2">
          <w:rPr>
            <w:rStyle w:val="Hyperlink"/>
          </w:rPr>
          <w:t>samuel.fricker@fhnw.ch</w:t>
        </w:r>
      </w:hyperlink>
      <w:r>
        <w:rPr>
          <w:color w:val="2E74B5" w:themeColor="accent1" w:themeShade="BF"/>
        </w:rPr>
        <w:t xml:space="preserve"> gerne entgegen.</w:t>
      </w:r>
    </w:p>
    <w:p w14:paraId="293D9D39" w14:textId="1F240F39" w:rsidR="009D4ABC" w:rsidRDefault="009D4ABC" w:rsidP="009D4ABC">
      <w:pPr>
        <w:rPr>
          <w:color w:val="2E74B5" w:themeColor="accent1" w:themeShade="BF"/>
        </w:rPr>
      </w:pPr>
      <w:r>
        <w:rPr>
          <w:color w:val="2E74B5" w:themeColor="accent1" w:themeShade="BF"/>
        </w:rPr>
        <w:t xml:space="preserve">Im Gegensatz zu den </w:t>
      </w:r>
      <w:proofErr w:type="spellStart"/>
      <w:r>
        <w:rPr>
          <w:color w:val="2E74B5" w:themeColor="accent1" w:themeShade="BF"/>
        </w:rPr>
        <w:t>Studierendenprojekteen</w:t>
      </w:r>
      <w:proofErr w:type="spellEnd"/>
      <w:r>
        <w:rPr>
          <w:color w:val="2E74B5" w:themeColor="accent1" w:themeShade="BF"/>
        </w:rPr>
        <w:t xml:space="preserve"> wird im </w:t>
      </w:r>
      <w:proofErr w:type="spellStart"/>
      <w:r>
        <w:rPr>
          <w:color w:val="2E74B5" w:themeColor="accent1" w:themeShade="BF"/>
        </w:rPr>
        <w:t>Requirements</w:t>
      </w:r>
      <w:proofErr w:type="spellEnd"/>
      <w:r>
        <w:rPr>
          <w:color w:val="2E74B5" w:themeColor="accent1" w:themeShade="BF"/>
        </w:rPr>
        <w:t xml:space="preserve"> Engineering Mini-Projekt eine </w:t>
      </w:r>
      <w:r w:rsidR="008E05DA">
        <w:rPr>
          <w:color w:val="2E74B5" w:themeColor="accent1" w:themeShade="BF"/>
        </w:rPr>
        <w:t>Innovation mit einer Software</w:t>
      </w:r>
      <w:r>
        <w:rPr>
          <w:color w:val="2E74B5" w:themeColor="accent1" w:themeShade="BF"/>
        </w:rPr>
        <w:t xml:space="preserve"> angestrebt, welche potentiell durch die Studierenden selbst realisiert werden kann. Das vorliegende Dokument soll als Werkzeug genutzt werden, </w:t>
      </w:r>
      <w:proofErr w:type="spellStart"/>
      <w:r>
        <w:rPr>
          <w:color w:val="2E74B5" w:themeColor="accent1" w:themeShade="BF"/>
        </w:rPr>
        <w:t>un</w:t>
      </w:r>
      <w:proofErr w:type="spellEnd"/>
      <w:r>
        <w:rPr>
          <w:color w:val="2E74B5" w:themeColor="accent1" w:themeShade="BF"/>
        </w:rPr>
        <w:t xml:space="preserve"> ein</w:t>
      </w:r>
      <w:r w:rsidR="008E05DA">
        <w:rPr>
          <w:color w:val="2E74B5" w:themeColor="accent1" w:themeShade="BF"/>
        </w:rPr>
        <w:t>e möglichst einfache</w:t>
      </w:r>
      <w:r>
        <w:rPr>
          <w:color w:val="2E74B5" w:themeColor="accent1" w:themeShade="BF"/>
        </w:rPr>
        <w:t xml:space="preserve"> </w:t>
      </w:r>
      <w:r w:rsidR="008E05DA">
        <w:rPr>
          <w:color w:val="2E74B5" w:themeColor="accent1" w:themeShade="BF"/>
        </w:rPr>
        <w:t>Software</w:t>
      </w:r>
      <w:r>
        <w:rPr>
          <w:color w:val="2E74B5" w:themeColor="accent1" w:themeShade="BF"/>
        </w:rPr>
        <w:t xml:space="preserve"> zu definieren, </w:t>
      </w:r>
      <w:proofErr w:type="gramStart"/>
      <w:r>
        <w:rPr>
          <w:color w:val="2E74B5" w:themeColor="accent1" w:themeShade="BF"/>
        </w:rPr>
        <w:t>welches möglichst grosse Effekte</w:t>
      </w:r>
      <w:proofErr w:type="gramEnd"/>
      <w:r>
        <w:rPr>
          <w:color w:val="2E74B5" w:themeColor="accent1" w:themeShade="BF"/>
        </w:rPr>
        <w:t xml:space="preserve"> generiert.</w:t>
      </w:r>
    </w:p>
    <w:p w14:paraId="23E4FFC0" w14:textId="77777777" w:rsidR="0054291E" w:rsidRDefault="0054291E" w:rsidP="0054291E">
      <w:pPr>
        <w:rPr>
          <w:color w:val="2E74B5" w:themeColor="accent1" w:themeShade="BF"/>
        </w:rPr>
      </w:pPr>
      <w:r>
        <w:rPr>
          <w:color w:val="2E74B5" w:themeColor="accent1" w:themeShade="BF"/>
        </w:rPr>
        <w:t>In jedem Kapitel haben Sie Instruktionen, was zu dokumentieren ist und wie evtl. die Unterkapitelstruktur angepasst werden soll. Ersetzen Sie den Template-Text durch Ihre eigenen Texte.</w:t>
      </w:r>
    </w:p>
    <w:p w14:paraId="742C8A80" w14:textId="2436E69D" w:rsidR="0054291E" w:rsidRDefault="0054291E" w:rsidP="0054291E">
      <w:pPr>
        <w:rPr>
          <w:color w:val="2E74B5" w:themeColor="accent1" w:themeShade="BF"/>
        </w:rPr>
      </w:pPr>
      <w:r>
        <w:rPr>
          <w:color w:val="2E74B5" w:themeColor="accent1" w:themeShade="BF"/>
        </w:rPr>
        <w:t>Denken Sie im Füllen der Kapitelinhalte an den Leser. Folgende Kapitelstruktur funktioniert oft gut:</w:t>
      </w:r>
    </w:p>
    <w:p w14:paraId="2F77DBC5" w14:textId="2CF36B38" w:rsidR="0054291E" w:rsidRPr="0054291E" w:rsidRDefault="0054291E" w:rsidP="0054291E">
      <w:pPr>
        <w:pStyle w:val="Listenabsatz"/>
        <w:numPr>
          <w:ilvl w:val="0"/>
          <w:numId w:val="18"/>
        </w:numPr>
        <w:rPr>
          <w:rFonts w:asciiTheme="minorHAnsi" w:hAnsiTheme="minorHAnsi"/>
          <w:color w:val="2E74B5" w:themeColor="accent1" w:themeShade="BF"/>
        </w:rPr>
      </w:pPr>
      <w:r w:rsidRPr="0054291E">
        <w:rPr>
          <w:rFonts w:asciiTheme="minorHAnsi" w:hAnsiTheme="minorHAnsi"/>
          <w:color w:val="2E74B5" w:themeColor="accent1" w:themeShade="BF"/>
        </w:rPr>
        <w:t>Kurze Einführung, was im Kapitel beschrieben ist und in welchem Bezug es zu vorhergehenden Kapiteln steht.</w:t>
      </w:r>
    </w:p>
    <w:p w14:paraId="585313E6" w14:textId="4F532925" w:rsidR="0054291E" w:rsidRPr="0054291E" w:rsidRDefault="0054291E" w:rsidP="0054291E">
      <w:pPr>
        <w:pStyle w:val="Listenabsatz"/>
        <w:numPr>
          <w:ilvl w:val="0"/>
          <w:numId w:val="18"/>
        </w:numPr>
        <w:rPr>
          <w:rFonts w:asciiTheme="minorHAnsi" w:hAnsiTheme="minorHAnsi"/>
          <w:color w:val="2E74B5" w:themeColor="accent1" w:themeShade="BF"/>
        </w:rPr>
      </w:pPr>
      <w:r w:rsidRPr="0054291E">
        <w:rPr>
          <w:rFonts w:asciiTheme="minorHAnsi" w:hAnsiTheme="minorHAnsi"/>
          <w:color w:val="2E74B5" w:themeColor="accent1" w:themeShade="BF"/>
        </w:rPr>
        <w:t>Kurze Zusammenfassung der Kapitelinhalte.</w:t>
      </w:r>
    </w:p>
    <w:p w14:paraId="445E4E07" w14:textId="686B0B17" w:rsidR="0054291E" w:rsidRPr="0054291E" w:rsidRDefault="0054291E" w:rsidP="0054291E">
      <w:pPr>
        <w:pStyle w:val="Listenabsatz"/>
        <w:numPr>
          <w:ilvl w:val="0"/>
          <w:numId w:val="18"/>
        </w:numPr>
        <w:rPr>
          <w:rFonts w:asciiTheme="minorHAnsi" w:hAnsiTheme="minorHAnsi"/>
          <w:color w:val="2E74B5" w:themeColor="accent1" w:themeShade="BF"/>
        </w:rPr>
      </w:pPr>
      <w:r w:rsidRPr="0054291E">
        <w:rPr>
          <w:rFonts w:asciiTheme="minorHAnsi" w:hAnsiTheme="minorHAnsi"/>
          <w:color w:val="2E74B5" w:themeColor="accent1" w:themeShade="BF"/>
        </w:rPr>
        <w:t>Details in Bildern, Tabellen und Texten.</w:t>
      </w:r>
    </w:p>
    <w:p w14:paraId="3E65F4BF" w14:textId="1E160343" w:rsidR="0054291E" w:rsidRDefault="0054291E" w:rsidP="0054291E">
      <w:pPr>
        <w:rPr>
          <w:color w:val="2E74B5" w:themeColor="accent1" w:themeShade="BF"/>
        </w:rPr>
      </w:pPr>
      <w:r>
        <w:rPr>
          <w:color w:val="2E74B5" w:themeColor="accent1" w:themeShade="BF"/>
        </w:rPr>
        <w:t>Viel Glück und viel Spass am Entdecken, was mit Ihrer Software alles gemacht werden kann!</w:t>
      </w:r>
    </w:p>
    <w:p w14:paraId="7526FC3E" w14:textId="73A7D7FF" w:rsidR="0054291E" w:rsidRPr="0054291E" w:rsidRDefault="0054291E" w:rsidP="0054291E">
      <w:pPr>
        <w:rPr>
          <w:color w:val="2E74B5" w:themeColor="accent1" w:themeShade="BF"/>
        </w:rPr>
      </w:pPr>
      <w:r>
        <w:rPr>
          <w:color w:val="2E74B5" w:themeColor="accent1" w:themeShade="BF"/>
        </w:rPr>
        <w:t xml:space="preserve">/Samuel </w:t>
      </w:r>
      <w:proofErr w:type="spellStart"/>
      <w:r>
        <w:rPr>
          <w:color w:val="2E74B5" w:themeColor="accent1" w:themeShade="BF"/>
        </w:rPr>
        <w:t>Fricker</w:t>
      </w:r>
      <w:proofErr w:type="spellEnd"/>
    </w:p>
    <w:p w14:paraId="774D94EF" w14:textId="77777777" w:rsidR="0054291E" w:rsidRDefault="0054291E" w:rsidP="0054291E">
      <w:pPr>
        <w:rPr>
          <w:color w:val="2E74B5" w:themeColor="accent1" w:themeShade="BF"/>
        </w:rPr>
      </w:pPr>
      <w:r>
        <w:rPr>
          <w:color w:val="2E74B5" w:themeColor="accent1" w:themeShade="BF"/>
        </w:rPr>
        <w:br w:type="page"/>
      </w:r>
    </w:p>
    <w:p w14:paraId="71F86374" w14:textId="77777777" w:rsidR="00C5347E" w:rsidRPr="00A750AE" w:rsidRDefault="003479EA" w:rsidP="00C5347E">
      <w:pPr>
        <w:rPr>
          <w:rFonts w:eastAsiaTheme="majorEastAsia" w:cstheme="majorBidi"/>
          <w:color w:val="2E74B5" w:themeColor="accent1" w:themeShade="BF"/>
          <w:sz w:val="32"/>
          <w:szCs w:val="32"/>
        </w:rPr>
      </w:pPr>
      <w:r w:rsidRPr="00A750AE">
        <w:rPr>
          <w:rFonts w:eastAsiaTheme="majorEastAsia" w:cstheme="majorBidi"/>
          <w:b/>
          <w:color w:val="2E74B5" w:themeColor="accent1" w:themeShade="BF"/>
          <w:sz w:val="32"/>
          <w:szCs w:val="32"/>
        </w:rPr>
        <w:lastRenderedPageBreak/>
        <w:t>Revisionen</w:t>
      </w:r>
    </w:p>
    <w:tbl>
      <w:tblPr>
        <w:tblStyle w:val="Tabellenraster1"/>
        <w:tblW w:w="9886" w:type="dxa"/>
        <w:tblLook w:val="04A0" w:firstRow="1" w:lastRow="0" w:firstColumn="1" w:lastColumn="0" w:noHBand="0" w:noVBand="1"/>
      </w:tblPr>
      <w:tblGrid>
        <w:gridCol w:w="1384"/>
        <w:gridCol w:w="1418"/>
        <w:gridCol w:w="4612"/>
        <w:gridCol w:w="2472"/>
      </w:tblGrid>
      <w:tr w:rsidR="003479EA" w:rsidRPr="00A750AE" w14:paraId="5AF3DED2" w14:textId="77777777" w:rsidTr="009C3B11">
        <w:tc>
          <w:tcPr>
            <w:tcW w:w="1384" w:type="dxa"/>
            <w:shd w:val="clear" w:color="auto" w:fill="D9D9D9" w:themeFill="background1" w:themeFillShade="D9"/>
          </w:tcPr>
          <w:p w14:paraId="610C4F00" w14:textId="77777777" w:rsidR="003479EA" w:rsidRPr="00A750AE" w:rsidRDefault="003479EA" w:rsidP="002F6FB9">
            <w:pPr>
              <w:rPr>
                <w:b/>
              </w:rPr>
            </w:pPr>
            <w:r w:rsidRPr="00A750AE">
              <w:rPr>
                <w:b/>
              </w:rPr>
              <w:t>Vers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303FA890" w14:textId="77777777" w:rsidR="003479EA" w:rsidRPr="00A750AE" w:rsidRDefault="003479EA" w:rsidP="002F6FB9">
            <w:pPr>
              <w:rPr>
                <w:b/>
              </w:rPr>
            </w:pPr>
            <w:r w:rsidRPr="00A750AE">
              <w:rPr>
                <w:b/>
              </w:rPr>
              <w:t>Datum</w:t>
            </w:r>
          </w:p>
        </w:tc>
        <w:tc>
          <w:tcPr>
            <w:tcW w:w="4612" w:type="dxa"/>
            <w:shd w:val="clear" w:color="auto" w:fill="D9D9D9" w:themeFill="background1" w:themeFillShade="D9"/>
          </w:tcPr>
          <w:p w14:paraId="153275EE" w14:textId="77777777" w:rsidR="003479EA" w:rsidRPr="00A750AE" w:rsidRDefault="003479EA" w:rsidP="002F6FB9">
            <w:pPr>
              <w:rPr>
                <w:b/>
              </w:rPr>
            </w:pPr>
            <w:r w:rsidRPr="00A750AE">
              <w:rPr>
                <w:b/>
              </w:rPr>
              <w:t>Kommentar</w:t>
            </w:r>
          </w:p>
        </w:tc>
        <w:tc>
          <w:tcPr>
            <w:tcW w:w="2472" w:type="dxa"/>
            <w:shd w:val="clear" w:color="auto" w:fill="D9D9D9" w:themeFill="background1" w:themeFillShade="D9"/>
          </w:tcPr>
          <w:p w14:paraId="4BE2E83A" w14:textId="77777777" w:rsidR="003479EA" w:rsidRPr="00A750AE" w:rsidRDefault="003479EA" w:rsidP="002F6FB9">
            <w:pPr>
              <w:rPr>
                <w:b/>
              </w:rPr>
            </w:pPr>
            <w:r w:rsidRPr="00A750AE">
              <w:rPr>
                <w:b/>
              </w:rPr>
              <w:t>Autor</w:t>
            </w:r>
          </w:p>
        </w:tc>
      </w:tr>
      <w:tr w:rsidR="003479EA" w:rsidRPr="00A750AE" w14:paraId="1ADAE0D7" w14:textId="77777777" w:rsidTr="009C3B11">
        <w:tc>
          <w:tcPr>
            <w:tcW w:w="1384" w:type="dxa"/>
          </w:tcPr>
          <w:p w14:paraId="58B811C1" w14:textId="5145183D" w:rsidR="003479EA" w:rsidRPr="00A750AE" w:rsidRDefault="00C955DC" w:rsidP="002F6FB9">
            <w:r>
              <w:t>Version 0.0</w:t>
            </w:r>
          </w:p>
        </w:tc>
        <w:tc>
          <w:tcPr>
            <w:tcW w:w="1418" w:type="dxa"/>
          </w:tcPr>
          <w:p w14:paraId="288DEF6F" w14:textId="70372342" w:rsidR="003479EA" w:rsidRPr="00A750AE" w:rsidRDefault="009D4ABC" w:rsidP="002F6FB9">
            <w:r>
              <w:t>05.10</w:t>
            </w:r>
            <w:r w:rsidR="00C955DC">
              <w:t>.2015</w:t>
            </w:r>
          </w:p>
        </w:tc>
        <w:tc>
          <w:tcPr>
            <w:tcW w:w="4612" w:type="dxa"/>
          </w:tcPr>
          <w:p w14:paraId="68273263" w14:textId="4B912E19" w:rsidR="003479EA" w:rsidRPr="00A750AE" w:rsidRDefault="00C955DC" w:rsidP="002F6FB9">
            <w:r>
              <w:t>Vorlage</w:t>
            </w:r>
          </w:p>
        </w:tc>
        <w:tc>
          <w:tcPr>
            <w:tcW w:w="2472" w:type="dxa"/>
          </w:tcPr>
          <w:p w14:paraId="42C50197" w14:textId="4321153C" w:rsidR="003479EA" w:rsidRPr="00A750AE" w:rsidRDefault="00C955DC" w:rsidP="002F6FB9">
            <w:r>
              <w:t xml:space="preserve">Samuel </w:t>
            </w:r>
            <w:proofErr w:type="spellStart"/>
            <w:r>
              <w:t>Fricker</w:t>
            </w:r>
            <w:proofErr w:type="spellEnd"/>
          </w:p>
        </w:tc>
      </w:tr>
      <w:tr w:rsidR="003479EA" w:rsidRPr="00A750AE" w14:paraId="3E19FF1F" w14:textId="77777777" w:rsidTr="009C3B11">
        <w:tc>
          <w:tcPr>
            <w:tcW w:w="1384" w:type="dxa"/>
          </w:tcPr>
          <w:p w14:paraId="59F0498F" w14:textId="673868D3" w:rsidR="003479EA" w:rsidRPr="00A750AE" w:rsidRDefault="003479EA" w:rsidP="002F6FB9"/>
        </w:tc>
        <w:tc>
          <w:tcPr>
            <w:tcW w:w="1418" w:type="dxa"/>
          </w:tcPr>
          <w:p w14:paraId="7242C84A" w14:textId="5ECF54EC" w:rsidR="003479EA" w:rsidRPr="00A750AE" w:rsidRDefault="003479EA" w:rsidP="002F6FB9"/>
        </w:tc>
        <w:tc>
          <w:tcPr>
            <w:tcW w:w="4612" w:type="dxa"/>
          </w:tcPr>
          <w:p w14:paraId="070ABAD1" w14:textId="554C9DA8" w:rsidR="003479EA" w:rsidRPr="00A750AE" w:rsidRDefault="003479EA" w:rsidP="002F6FB9"/>
        </w:tc>
        <w:tc>
          <w:tcPr>
            <w:tcW w:w="2472" w:type="dxa"/>
          </w:tcPr>
          <w:p w14:paraId="41ADA830" w14:textId="47887FFA" w:rsidR="003479EA" w:rsidRPr="00A750AE" w:rsidRDefault="003479EA" w:rsidP="002F6FB9"/>
        </w:tc>
      </w:tr>
    </w:tbl>
    <w:p w14:paraId="2A356BD5" w14:textId="6E927DDD" w:rsidR="00C5347E" w:rsidRPr="00A750AE" w:rsidRDefault="00C5347E" w:rsidP="00C5347E">
      <w:pPr>
        <w:rPr>
          <w:rFonts w:eastAsiaTheme="majorEastAsia" w:cstheme="majorBidi"/>
          <w:color w:val="2E74B5" w:themeColor="accent1" w:themeShade="BF"/>
          <w:sz w:val="32"/>
          <w:szCs w:val="32"/>
        </w:rPr>
      </w:pPr>
    </w:p>
    <w:p w14:paraId="5E768B1E" w14:textId="77777777" w:rsidR="00362BB2" w:rsidRPr="00A750AE" w:rsidRDefault="00362BB2">
      <w:r w:rsidRPr="00A750AE">
        <w:br w:type="page"/>
      </w:r>
    </w:p>
    <w:p w14:paraId="051965AD" w14:textId="77777777" w:rsidR="00524126" w:rsidRDefault="00362BB2" w:rsidP="0054291E">
      <w:pPr>
        <w:rPr>
          <w:noProof/>
        </w:rPr>
      </w:pPr>
      <w:r w:rsidRPr="00A750AE">
        <w:rPr>
          <w:rFonts w:eastAsiaTheme="majorEastAsia" w:cstheme="majorBidi"/>
          <w:b/>
          <w:color w:val="2E74B5" w:themeColor="accent1" w:themeShade="BF"/>
          <w:sz w:val="32"/>
          <w:szCs w:val="32"/>
        </w:rPr>
        <w:lastRenderedPageBreak/>
        <w:t>Inhalt</w:t>
      </w:r>
      <w:r w:rsidR="008C3A67" w:rsidRPr="00A750AE">
        <w:rPr>
          <w:rStyle w:val="Hyperlink"/>
          <w:noProof/>
          <w:color w:val="2E74B5" w:themeColor="accent1" w:themeShade="BF"/>
        </w:rPr>
        <w:fldChar w:fldCharType="begin"/>
      </w:r>
      <w:r w:rsidR="008C3A67" w:rsidRPr="00A750AE">
        <w:rPr>
          <w:rStyle w:val="Hyperlink"/>
          <w:noProof/>
          <w:color w:val="2E74B5" w:themeColor="accent1" w:themeShade="BF"/>
        </w:rPr>
        <w:instrText xml:space="preserve"> TOC \o "1-3" \h \z \u </w:instrText>
      </w:r>
      <w:r w:rsidR="008C3A67" w:rsidRPr="00A750AE">
        <w:rPr>
          <w:rStyle w:val="Hyperlink"/>
          <w:noProof/>
          <w:color w:val="2E74B5" w:themeColor="accent1" w:themeShade="BF"/>
        </w:rPr>
        <w:fldChar w:fldCharType="separate"/>
      </w:r>
    </w:p>
    <w:p w14:paraId="3A5E5795" w14:textId="362ABCD4" w:rsidR="00524126" w:rsidRDefault="00524126">
      <w:pPr>
        <w:pStyle w:val="Verzeichnis1"/>
        <w:tabs>
          <w:tab w:val="left" w:pos="44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48" w:history="1">
        <w:r w:rsidRPr="00BB21CF">
          <w:rPr>
            <w:rStyle w:val="Hyperlink"/>
            <w:noProof/>
          </w:rPr>
          <w:t>1</w:t>
        </w:r>
        <w:r>
          <w:rPr>
            <w:rFonts w:eastAsiaTheme="minorEastAsia"/>
            <w:noProof/>
            <w:lang w:val="en-GB" w:eastAsia="en-GB"/>
          </w:rPr>
          <w:tab/>
        </w:r>
        <w:r w:rsidRPr="00BB21CF">
          <w:rPr>
            <w:rStyle w:val="Hyperlink"/>
            <w:noProof/>
          </w:rPr>
          <w:t>Problemstellu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17947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052B406" w14:textId="0C3E0B17" w:rsidR="00524126" w:rsidRDefault="00EB57AF">
      <w:pPr>
        <w:pStyle w:val="Verzeichnis2"/>
        <w:tabs>
          <w:tab w:val="left" w:pos="88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49" w:history="1">
        <w:r w:rsidR="00524126" w:rsidRPr="00BB21CF">
          <w:rPr>
            <w:rStyle w:val="Hyperlink"/>
            <w:noProof/>
          </w:rPr>
          <w:t>1.1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Hintergrund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49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5</w:t>
        </w:r>
        <w:r w:rsidR="00524126">
          <w:rPr>
            <w:noProof/>
            <w:webHidden/>
          </w:rPr>
          <w:fldChar w:fldCharType="end"/>
        </w:r>
      </w:hyperlink>
    </w:p>
    <w:p w14:paraId="0FD137E1" w14:textId="42863914" w:rsidR="00524126" w:rsidRDefault="00EB57AF">
      <w:pPr>
        <w:pStyle w:val="Verzeichnis2"/>
        <w:tabs>
          <w:tab w:val="left" w:pos="88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50" w:history="1">
        <w:r w:rsidR="00524126" w:rsidRPr="00BB21CF">
          <w:rPr>
            <w:rStyle w:val="Hyperlink"/>
            <w:noProof/>
          </w:rPr>
          <w:t>1.2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Ziele einer erfolgreichen Lösung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50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5</w:t>
        </w:r>
        <w:r w:rsidR="00524126">
          <w:rPr>
            <w:noProof/>
            <w:webHidden/>
          </w:rPr>
          <w:fldChar w:fldCharType="end"/>
        </w:r>
      </w:hyperlink>
    </w:p>
    <w:p w14:paraId="68596337" w14:textId="2BADE336" w:rsidR="00524126" w:rsidRDefault="00EB57AF">
      <w:pPr>
        <w:pStyle w:val="Verzeichnis2"/>
        <w:tabs>
          <w:tab w:val="left" w:pos="88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51" w:history="1">
        <w:r w:rsidR="00524126" w:rsidRPr="00BB21CF">
          <w:rPr>
            <w:rStyle w:val="Hyperlink"/>
            <w:noProof/>
          </w:rPr>
          <w:t>1.3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Bewertung von existierenden Alternativen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51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5</w:t>
        </w:r>
        <w:r w:rsidR="00524126">
          <w:rPr>
            <w:noProof/>
            <w:webHidden/>
          </w:rPr>
          <w:fldChar w:fldCharType="end"/>
        </w:r>
      </w:hyperlink>
    </w:p>
    <w:p w14:paraId="484022D3" w14:textId="1A0221A2" w:rsidR="00524126" w:rsidRDefault="00EB57AF">
      <w:pPr>
        <w:pStyle w:val="Verzeichnis1"/>
        <w:tabs>
          <w:tab w:val="left" w:pos="44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52" w:history="1">
        <w:r w:rsidR="00524126" w:rsidRPr="00BB21CF">
          <w:rPr>
            <w:rStyle w:val="Hyperlink"/>
            <w:noProof/>
          </w:rPr>
          <w:t>2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Konzept: «Name der Software»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52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6</w:t>
        </w:r>
        <w:r w:rsidR="00524126">
          <w:rPr>
            <w:noProof/>
            <w:webHidden/>
          </w:rPr>
          <w:fldChar w:fldCharType="end"/>
        </w:r>
      </w:hyperlink>
    </w:p>
    <w:p w14:paraId="5F84DD6E" w14:textId="3E287CAC" w:rsidR="00524126" w:rsidRDefault="00EB57AF">
      <w:pPr>
        <w:pStyle w:val="Verzeichnis2"/>
        <w:tabs>
          <w:tab w:val="left" w:pos="88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53" w:history="1">
        <w:r w:rsidR="00524126" w:rsidRPr="00BB21CF">
          <w:rPr>
            <w:rStyle w:val="Hyperlink"/>
            <w:noProof/>
          </w:rPr>
          <w:t>2.1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Grundidee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53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6</w:t>
        </w:r>
        <w:r w:rsidR="00524126">
          <w:rPr>
            <w:noProof/>
            <w:webHidden/>
          </w:rPr>
          <w:fldChar w:fldCharType="end"/>
        </w:r>
      </w:hyperlink>
    </w:p>
    <w:p w14:paraId="072FAA91" w14:textId="448E23F1" w:rsidR="00524126" w:rsidRDefault="00EB57AF">
      <w:pPr>
        <w:pStyle w:val="Verzeichnis2"/>
        <w:tabs>
          <w:tab w:val="left" w:pos="88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54" w:history="1">
        <w:r w:rsidR="00524126" w:rsidRPr="00BB21CF">
          <w:rPr>
            <w:rStyle w:val="Hyperlink"/>
            <w:noProof/>
          </w:rPr>
          <w:t>2.2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Gesichtspunkte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54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6</w:t>
        </w:r>
        <w:r w:rsidR="00524126">
          <w:rPr>
            <w:noProof/>
            <w:webHidden/>
          </w:rPr>
          <w:fldChar w:fldCharType="end"/>
        </w:r>
      </w:hyperlink>
    </w:p>
    <w:p w14:paraId="4AAF3BD7" w14:textId="77BB375D" w:rsidR="00524126" w:rsidRDefault="00EB57AF">
      <w:pPr>
        <w:pStyle w:val="Verzeichnis2"/>
        <w:tabs>
          <w:tab w:val="left" w:pos="88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55" w:history="1">
        <w:r w:rsidR="00524126" w:rsidRPr="00BB21CF">
          <w:rPr>
            <w:rStyle w:val="Hyperlink"/>
            <w:noProof/>
          </w:rPr>
          <w:t>2.3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Features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55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6</w:t>
        </w:r>
        <w:r w:rsidR="00524126">
          <w:rPr>
            <w:noProof/>
            <w:webHidden/>
          </w:rPr>
          <w:fldChar w:fldCharType="end"/>
        </w:r>
      </w:hyperlink>
    </w:p>
    <w:p w14:paraId="3F9785AA" w14:textId="583D1DA2" w:rsidR="00524126" w:rsidRDefault="00EB57AF">
      <w:pPr>
        <w:pStyle w:val="Verzeichnis2"/>
        <w:tabs>
          <w:tab w:val="left" w:pos="88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56" w:history="1">
        <w:r w:rsidR="00524126" w:rsidRPr="00BB21CF">
          <w:rPr>
            <w:rStyle w:val="Hyperlink"/>
            <w:noProof/>
          </w:rPr>
          <w:t>2.4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Einschränkungen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56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7</w:t>
        </w:r>
        <w:r w:rsidR="00524126">
          <w:rPr>
            <w:noProof/>
            <w:webHidden/>
          </w:rPr>
          <w:fldChar w:fldCharType="end"/>
        </w:r>
      </w:hyperlink>
    </w:p>
    <w:p w14:paraId="32EFAD71" w14:textId="17C0B6F4" w:rsidR="00524126" w:rsidRDefault="00EB57AF">
      <w:pPr>
        <w:pStyle w:val="Verzeichnis1"/>
        <w:tabs>
          <w:tab w:val="left" w:pos="44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57" w:history="1">
        <w:r w:rsidR="00524126" w:rsidRPr="00BB21CF">
          <w:rPr>
            <w:rStyle w:val="Hyperlink"/>
            <w:noProof/>
          </w:rPr>
          <w:t>3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Anforderungen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57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8</w:t>
        </w:r>
        <w:r w:rsidR="00524126">
          <w:rPr>
            <w:noProof/>
            <w:webHidden/>
          </w:rPr>
          <w:fldChar w:fldCharType="end"/>
        </w:r>
      </w:hyperlink>
    </w:p>
    <w:p w14:paraId="2FDD83FF" w14:textId="22508E8A" w:rsidR="00524126" w:rsidRDefault="00EB57AF">
      <w:pPr>
        <w:pStyle w:val="Verzeichnis2"/>
        <w:tabs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58" w:history="1">
        <w:r w:rsidR="00524126" w:rsidRPr="00BB21CF">
          <w:rPr>
            <w:rStyle w:val="Hyperlink"/>
            <w:noProof/>
          </w:rPr>
          <w:t>Nutzungsszenarien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58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8</w:t>
        </w:r>
        <w:r w:rsidR="00524126">
          <w:rPr>
            <w:noProof/>
            <w:webHidden/>
          </w:rPr>
          <w:fldChar w:fldCharType="end"/>
        </w:r>
      </w:hyperlink>
    </w:p>
    <w:p w14:paraId="601D8D19" w14:textId="5267E3CE" w:rsidR="00524126" w:rsidRDefault="00EB57AF">
      <w:pPr>
        <w:pStyle w:val="Verzeichnis2"/>
        <w:tabs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59" w:history="1">
        <w:r w:rsidR="00524126" w:rsidRPr="00BB21CF">
          <w:rPr>
            <w:rStyle w:val="Hyperlink"/>
            <w:noProof/>
          </w:rPr>
          <w:t>Detaillierte Anforderungen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59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8</w:t>
        </w:r>
        <w:r w:rsidR="00524126">
          <w:rPr>
            <w:noProof/>
            <w:webHidden/>
          </w:rPr>
          <w:fldChar w:fldCharType="end"/>
        </w:r>
      </w:hyperlink>
    </w:p>
    <w:p w14:paraId="68BAF283" w14:textId="097C759E" w:rsidR="00524126" w:rsidRDefault="00EB57AF">
      <w:pPr>
        <w:pStyle w:val="Verzeichnis1"/>
        <w:tabs>
          <w:tab w:val="left" w:pos="44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60" w:history="1">
        <w:r w:rsidR="00524126" w:rsidRPr="00BB21CF">
          <w:rPr>
            <w:rStyle w:val="Hyperlink"/>
            <w:noProof/>
          </w:rPr>
          <w:t>4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Anhänge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60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9</w:t>
        </w:r>
        <w:r w:rsidR="00524126">
          <w:rPr>
            <w:noProof/>
            <w:webHidden/>
          </w:rPr>
          <w:fldChar w:fldCharType="end"/>
        </w:r>
      </w:hyperlink>
    </w:p>
    <w:p w14:paraId="66F68426" w14:textId="6B826536" w:rsidR="00524126" w:rsidRDefault="00EB57AF">
      <w:pPr>
        <w:pStyle w:val="Verzeichnis2"/>
        <w:tabs>
          <w:tab w:val="left" w:pos="88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61" w:history="1">
        <w:r w:rsidR="00524126" w:rsidRPr="00BB21CF">
          <w:rPr>
            <w:rStyle w:val="Hyperlink"/>
            <w:noProof/>
          </w:rPr>
          <w:t>4.1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Zukünftige Anforderungen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61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9</w:t>
        </w:r>
        <w:r w:rsidR="00524126">
          <w:rPr>
            <w:noProof/>
            <w:webHidden/>
          </w:rPr>
          <w:fldChar w:fldCharType="end"/>
        </w:r>
      </w:hyperlink>
    </w:p>
    <w:p w14:paraId="1A38899D" w14:textId="1026A0F1" w:rsidR="00524126" w:rsidRDefault="00EB57AF">
      <w:pPr>
        <w:pStyle w:val="Verzeichnis2"/>
        <w:tabs>
          <w:tab w:val="left" w:pos="880"/>
          <w:tab w:val="right" w:leader="dot" w:pos="9345"/>
        </w:tabs>
        <w:rPr>
          <w:rFonts w:eastAsiaTheme="minorEastAsia"/>
          <w:noProof/>
          <w:lang w:val="en-GB" w:eastAsia="en-GB"/>
        </w:rPr>
      </w:pPr>
      <w:hyperlink w:anchor="_Toc431794762" w:history="1">
        <w:r w:rsidR="00524126" w:rsidRPr="00BB21CF">
          <w:rPr>
            <w:rStyle w:val="Hyperlink"/>
            <w:noProof/>
          </w:rPr>
          <w:t>4.2</w:t>
        </w:r>
        <w:r w:rsidR="00524126">
          <w:rPr>
            <w:rFonts w:eastAsiaTheme="minorEastAsia"/>
            <w:noProof/>
            <w:lang w:val="en-GB" w:eastAsia="en-GB"/>
          </w:rPr>
          <w:tab/>
        </w:r>
        <w:r w:rsidR="00524126" w:rsidRPr="00BB21CF">
          <w:rPr>
            <w:rStyle w:val="Hyperlink"/>
            <w:noProof/>
          </w:rPr>
          <w:t>Alles Andere</w:t>
        </w:r>
        <w:r w:rsidR="00524126">
          <w:rPr>
            <w:noProof/>
            <w:webHidden/>
          </w:rPr>
          <w:tab/>
        </w:r>
        <w:r w:rsidR="00524126">
          <w:rPr>
            <w:noProof/>
            <w:webHidden/>
          </w:rPr>
          <w:fldChar w:fldCharType="begin"/>
        </w:r>
        <w:r w:rsidR="00524126">
          <w:rPr>
            <w:noProof/>
            <w:webHidden/>
          </w:rPr>
          <w:instrText xml:space="preserve"> PAGEREF _Toc431794762 \h </w:instrText>
        </w:r>
        <w:r w:rsidR="00524126">
          <w:rPr>
            <w:noProof/>
            <w:webHidden/>
          </w:rPr>
        </w:r>
        <w:r w:rsidR="00524126">
          <w:rPr>
            <w:noProof/>
            <w:webHidden/>
          </w:rPr>
          <w:fldChar w:fldCharType="separate"/>
        </w:r>
        <w:r w:rsidR="00524126">
          <w:rPr>
            <w:noProof/>
            <w:webHidden/>
          </w:rPr>
          <w:t>9</w:t>
        </w:r>
        <w:r w:rsidR="00524126">
          <w:rPr>
            <w:noProof/>
            <w:webHidden/>
          </w:rPr>
          <w:fldChar w:fldCharType="end"/>
        </w:r>
      </w:hyperlink>
    </w:p>
    <w:p w14:paraId="364AA7B9" w14:textId="77777777" w:rsidR="003F01C5" w:rsidRPr="00A750AE" w:rsidRDefault="008C3A67" w:rsidP="00284D1F">
      <w:pPr>
        <w:rPr>
          <w:color w:val="2E74B5" w:themeColor="accent1" w:themeShade="BF"/>
        </w:rPr>
      </w:pPr>
      <w:r w:rsidRPr="00A750AE">
        <w:rPr>
          <w:color w:val="2E74B5" w:themeColor="accent1" w:themeShade="BF"/>
        </w:rPr>
        <w:fldChar w:fldCharType="end"/>
      </w:r>
    </w:p>
    <w:p w14:paraId="441FCCEE" w14:textId="77777777" w:rsidR="00EE5D89" w:rsidRDefault="00EE5D89">
      <w:pPr>
        <w:rPr>
          <w:rFonts w:eastAsiaTheme="majorEastAsia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91142B0" w14:textId="6F44267D" w:rsidR="008C3A67" w:rsidRPr="00A750AE" w:rsidRDefault="0014099C" w:rsidP="008C3A67">
      <w:pPr>
        <w:pStyle w:val="berschrift1"/>
        <w:rPr>
          <w:rFonts w:asciiTheme="minorHAnsi" w:hAnsiTheme="minorHAnsi"/>
        </w:rPr>
      </w:pPr>
      <w:bookmarkStart w:id="0" w:name="_Toc431794748"/>
      <w:r>
        <w:rPr>
          <w:rFonts w:asciiTheme="minorHAnsi" w:hAnsiTheme="minorHAnsi"/>
        </w:rPr>
        <w:lastRenderedPageBreak/>
        <w:t>Problemstellung</w:t>
      </w:r>
      <w:bookmarkEnd w:id="0"/>
    </w:p>
    <w:p w14:paraId="56385C03" w14:textId="3832E2E3" w:rsidR="00F475E0" w:rsidRPr="00A750AE" w:rsidRDefault="00E11355" w:rsidP="00146E3B">
      <w:pPr>
        <w:pStyle w:val="berschrift2"/>
        <w:rPr>
          <w:rFonts w:asciiTheme="minorHAnsi" w:hAnsiTheme="minorHAnsi"/>
        </w:rPr>
      </w:pPr>
      <w:bookmarkStart w:id="1" w:name="_Toc431794749"/>
      <w:r>
        <w:rPr>
          <w:rFonts w:asciiTheme="minorHAnsi" w:hAnsiTheme="minorHAnsi"/>
        </w:rPr>
        <w:t>Hintergrund</w:t>
      </w:r>
      <w:bookmarkEnd w:id="1"/>
    </w:p>
    <w:p w14:paraId="59D2F35F" w14:textId="3F60133C" w:rsidR="00153FB4" w:rsidRDefault="009D4ABC" w:rsidP="001A2559">
      <w:r>
        <w:t xml:space="preserve">Die Problemstellung, welche möglichen Nutzer und Kunden motivieren wird, </w:t>
      </w:r>
      <w:proofErr w:type="gramStart"/>
      <w:r>
        <w:t>das in den kommenden Kapiteln spezifizierte</w:t>
      </w:r>
      <w:proofErr w:type="gramEnd"/>
      <w:r>
        <w:t xml:space="preserve"> Software zu nutzen.</w:t>
      </w:r>
    </w:p>
    <w:p w14:paraId="419541B6" w14:textId="2390FDF3" w:rsidR="0014099C" w:rsidRDefault="0014099C" w:rsidP="001A2559">
      <w:r>
        <w:t>Formalisieren Sie mit den folgenden Elementen</w:t>
      </w:r>
      <w:r w:rsidR="009D4ABC">
        <w:t xml:space="preserve"> des RUP-Visionstemplate:</w:t>
      </w:r>
    </w:p>
    <w:p w14:paraId="0C6B1B49" w14:textId="17EE9E4C" w:rsidR="009D4ABC" w:rsidRPr="009D4ABC" w:rsidRDefault="009D4ABC" w:rsidP="009D4ABC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 w:rsidRPr="009D4ABC">
        <w:rPr>
          <w:rFonts w:asciiTheme="minorHAnsi" w:hAnsiTheme="minorHAnsi"/>
        </w:rPr>
        <w:t xml:space="preserve">The </w:t>
      </w:r>
      <w:proofErr w:type="spellStart"/>
      <w:r w:rsidRPr="009D4ABC">
        <w:rPr>
          <w:rFonts w:asciiTheme="minorHAnsi" w:hAnsiTheme="minorHAnsi"/>
        </w:rPr>
        <w:t>problem</w:t>
      </w:r>
      <w:proofErr w:type="spellEnd"/>
      <w:r w:rsidRPr="009D4ABC">
        <w:rPr>
          <w:rFonts w:asciiTheme="minorHAnsi" w:hAnsiTheme="minorHAnsi"/>
        </w:rPr>
        <w:t xml:space="preserve"> </w:t>
      </w:r>
      <w:proofErr w:type="spellStart"/>
      <w:r w:rsidRPr="009D4ABC">
        <w:rPr>
          <w:rFonts w:asciiTheme="minorHAnsi" w:hAnsiTheme="minorHAnsi"/>
        </w:rPr>
        <w:t>of</w:t>
      </w:r>
      <w:proofErr w:type="spellEnd"/>
      <w:r w:rsidR="00C42E9D">
        <w:rPr>
          <w:rFonts w:asciiTheme="minorHAnsi" w:hAnsiTheme="minorHAnsi"/>
        </w:rPr>
        <w:t>…</w:t>
      </w:r>
    </w:p>
    <w:p w14:paraId="1521EB8B" w14:textId="7EB26707" w:rsidR="009D4ABC" w:rsidRPr="009D4ABC" w:rsidRDefault="009D4ABC" w:rsidP="009D4ABC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proofErr w:type="spellStart"/>
      <w:r w:rsidRPr="009D4ABC">
        <w:rPr>
          <w:rFonts w:asciiTheme="minorHAnsi" w:hAnsiTheme="minorHAnsi"/>
        </w:rPr>
        <w:t>Affects</w:t>
      </w:r>
      <w:proofErr w:type="spellEnd"/>
      <w:r w:rsidR="00C42E9D">
        <w:rPr>
          <w:rFonts w:asciiTheme="minorHAnsi" w:hAnsiTheme="minorHAnsi"/>
        </w:rPr>
        <w:t>…</w:t>
      </w:r>
    </w:p>
    <w:p w14:paraId="223AFD62" w14:textId="7F16091E" w:rsidR="009D4ABC" w:rsidRPr="009F70EB" w:rsidRDefault="009D4ABC" w:rsidP="009D4ABC">
      <w:pPr>
        <w:pStyle w:val="Listenabsatz"/>
        <w:numPr>
          <w:ilvl w:val="0"/>
          <w:numId w:val="14"/>
        </w:numPr>
        <w:rPr>
          <w:rFonts w:asciiTheme="minorHAnsi" w:hAnsiTheme="minorHAnsi"/>
          <w:lang w:val="en-GB"/>
        </w:rPr>
      </w:pPr>
      <w:r w:rsidRPr="009F70EB">
        <w:rPr>
          <w:rFonts w:asciiTheme="minorHAnsi" w:hAnsiTheme="minorHAnsi"/>
          <w:lang w:val="en-GB"/>
        </w:rPr>
        <w:t>The impact of which is</w:t>
      </w:r>
      <w:r w:rsidR="00C42E9D" w:rsidRPr="009F70EB">
        <w:rPr>
          <w:rFonts w:asciiTheme="minorHAnsi" w:hAnsiTheme="minorHAnsi"/>
          <w:lang w:val="en-GB"/>
        </w:rPr>
        <w:t>…</w:t>
      </w:r>
    </w:p>
    <w:p w14:paraId="1E0086AF" w14:textId="491291BD" w:rsidR="00E11355" w:rsidRDefault="002E4914" w:rsidP="001A2559">
      <w:r>
        <w:t xml:space="preserve">Beschreiben Sie Ihre Evidenz, die zeigt, dass das Problem wirklich existiert und von </w:t>
      </w:r>
      <w:proofErr w:type="gramStart"/>
      <w:r>
        <w:t xml:space="preserve">den erwähnten </w:t>
      </w:r>
      <w:proofErr w:type="spellStart"/>
      <w:r>
        <w:t>Stakeholders</w:t>
      </w:r>
      <w:proofErr w:type="spellEnd"/>
      <w:proofErr w:type="gramEnd"/>
      <w:r>
        <w:t xml:space="preserve"> getragen wird.</w:t>
      </w:r>
    </w:p>
    <w:p w14:paraId="1620105C" w14:textId="77777777" w:rsidR="002E4914" w:rsidRPr="00A750AE" w:rsidRDefault="002E4914" w:rsidP="001A2559"/>
    <w:p w14:paraId="0CCF6A51" w14:textId="5ACA3142" w:rsidR="00555680" w:rsidRPr="00A750AE" w:rsidRDefault="0014099C" w:rsidP="00146E3B">
      <w:pPr>
        <w:pStyle w:val="berschrift2"/>
        <w:rPr>
          <w:rFonts w:asciiTheme="minorHAnsi" w:hAnsiTheme="minorHAnsi"/>
        </w:rPr>
      </w:pPr>
      <w:bookmarkStart w:id="2" w:name="_Toc431794750"/>
      <w:r>
        <w:rPr>
          <w:rFonts w:asciiTheme="minorHAnsi" w:hAnsiTheme="minorHAnsi"/>
        </w:rPr>
        <w:t>Ziele einer erfolgreichen Lösung</w:t>
      </w:r>
      <w:bookmarkEnd w:id="2"/>
    </w:p>
    <w:p w14:paraId="436552A4" w14:textId="30CED6FC" w:rsidR="00E11355" w:rsidRDefault="00C42E9D" w:rsidP="00362BB2">
      <w:r>
        <w:t xml:space="preserve">Kriterien zum Entscheiden, ob eine Lösung des Problems erfolgreich ist. Dieses Unterkapitel entspricht dem Eintrag «a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solution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>…» im RUP Visionstemplate.</w:t>
      </w:r>
    </w:p>
    <w:p w14:paraId="608170B4" w14:textId="5875D0BC" w:rsidR="00E11355" w:rsidRPr="00E11355" w:rsidRDefault="00E11355" w:rsidP="00E11355">
      <w:pPr>
        <w:pStyle w:val="Listenabsatz"/>
        <w:numPr>
          <w:ilvl w:val="0"/>
          <w:numId w:val="12"/>
        </w:numPr>
        <w:rPr>
          <w:rFonts w:asciiTheme="minorHAnsi" w:hAnsiTheme="minorHAnsi"/>
        </w:rPr>
      </w:pPr>
      <w:r w:rsidRPr="00E11355">
        <w:rPr>
          <w:rFonts w:asciiTheme="minorHAnsi" w:hAnsiTheme="minorHAnsi"/>
        </w:rPr>
        <w:t>Name des Ziels</w:t>
      </w:r>
      <w:r>
        <w:rPr>
          <w:rFonts w:asciiTheme="minorHAnsi" w:hAnsiTheme="minorHAnsi"/>
        </w:rPr>
        <w:t xml:space="preserve"> (so dass Sie später darauf verweisen können)</w:t>
      </w:r>
      <w:r w:rsidRPr="00E11355">
        <w:rPr>
          <w:rFonts w:asciiTheme="minorHAnsi" w:hAnsiTheme="minorHAnsi"/>
        </w:rPr>
        <w:t>,</w:t>
      </w:r>
    </w:p>
    <w:p w14:paraId="75C9A8B4" w14:textId="59D44BA8" w:rsidR="00E11355" w:rsidRPr="00E11355" w:rsidRDefault="00E11355" w:rsidP="00E11355">
      <w:pPr>
        <w:pStyle w:val="Listenabsatz"/>
        <w:numPr>
          <w:ilvl w:val="0"/>
          <w:numId w:val="12"/>
        </w:numPr>
        <w:rPr>
          <w:rFonts w:asciiTheme="minorHAnsi" w:hAnsiTheme="minorHAnsi"/>
        </w:rPr>
      </w:pPr>
      <w:r w:rsidRPr="00E11355">
        <w:rPr>
          <w:rFonts w:asciiTheme="minorHAnsi" w:hAnsiTheme="minorHAnsi"/>
        </w:rPr>
        <w:t>Beschreibung (</w:t>
      </w:r>
      <w:r>
        <w:rPr>
          <w:rFonts w:asciiTheme="minorHAnsi" w:hAnsiTheme="minorHAnsi"/>
        </w:rPr>
        <w:t xml:space="preserve">was das Ziel ist, </w:t>
      </w:r>
      <w:r w:rsidRPr="00E11355">
        <w:rPr>
          <w:rFonts w:asciiTheme="minorHAnsi" w:hAnsiTheme="minorHAnsi"/>
        </w:rPr>
        <w:t>warum das Ziel wichtig ist und wer neben dem Kunden evtl. auch noch davon betroffen ist),</w:t>
      </w:r>
    </w:p>
    <w:p w14:paraId="0C2E60FF" w14:textId="4FD18B17" w:rsidR="00362BB2" w:rsidRPr="00E11355" w:rsidRDefault="00E11355" w:rsidP="00E11355">
      <w:pPr>
        <w:pStyle w:val="Listenabsatz"/>
        <w:numPr>
          <w:ilvl w:val="0"/>
          <w:numId w:val="12"/>
        </w:numPr>
        <w:rPr>
          <w:rFonts w:asciiTheme="minorHAnsi" w:hAnsiTheme="minorHAnsi"/>
        </w:rPr>
      </w:pPr>
      <w:r w:rsidRPr="00E11355">
        <w:rPr>
          <w:rFonts w:asciiTheme="minorHAnsi" w:hAnsiTheme="minorHAnsi"/>
        </w:rPr>
        <w:t>Messung der Zielerreichung (</w:t>
      </w:r>
      <w:r w:rsidR="00C42E9D">
        <w:rPr>
          <w:rFonts w:asciiTheme="minorHAnsi" w:hAnsiTheme="minorHAnsi"/>
        </w:rPr>
        <w:t xml:space="preserve">quantitative </w:t>
      </w:r>
      <w:r w:rsidRPr="00E11355">
        <w:rPr>
          <w:rFonts w:asciiTheme="minorHAnsi" w:hAnsiTheme="minorHAnsi"/>
        </w:rPr>
        <w:t>Kriterien wann das Ziel als erreicht betrachtet wird).</w:t>
      </w:r>
    </w:p>
    <w:p w14:paraId="639EDFCA" w14:textId="77777777" w:rsidR="00AE2B00" w:rsidRPr="00A750AE" w:rsidRDefault="00AE2B00" w:rsidP="00AE2B00"/>
    <w:p w14:paraId="7AE8916F" w14:textId="3F823017" w:rsidR="00555680" w:rsidRPr="00A750AE" w:rsidRDefault="0014099C" w:rsidP="00146E3B">
      <w:pPr>
        <w:pStyle w:val="berschrift2"/>
        <w:rPr>
          <w:rFonts w:asciiTheme="minorHAnsi" w:hAnsiTheme="minorHAnsi"/>
        </w:rPr>
      </w:pPr>
      <w:bookmarkStart w:id="3" w:name="_Toc431794751"/>
      <w:r>
        <w:rPr>
          <w:rFonts w:asciiTheme="minorHAnsi" w:hAnsiTheme="minorHAnsi"/>
        </w:rPr>
        <w:t>Bewertung von existierenden</w:t>
      </w:r>
      <w:r w:rsidR="00E11355">
        <w:rPr>
          <w:rFonts w:asciiTheme="minorHAnsi" w:hAnsiTheme="minorHAnsi"/>
        </w:rPr>
        <w:t xml:space="preserve"> Alternativen</w:t>
      </w:r>
      <w:bookmarkEnd w:id="3"/>
    </w:p>
    <w:p w14:paraId="47204603" w14:textId="0856AF32" w:rsidR="00362BB2" w:rsidRDefault="00E11355" w:rsidP="00362BB2">
      <w:r>
        <w:t xml:space="preserve">Was </w:t>
      </w:r>
      <w:r w:rsidR="00C42E9D">
        <w:t>die Nutzer und Kunden</w:t>
      </w:r>
      <w:r>
        <w:t xml:space="preserve"> alternativ </w:t>
      </w:r>
      <w:r w:rsidR="00AE2B00">
        <w:t xml:space="preserve">bisher genutzt </w:t>
      </w:r>
      <w:proofErr w:type="spellStart"/>
      <w:r w:rsidR="00C42E9D">
        <w:t>haen</w:t>
      </w:r>
      <w:proofErr w:type="spellEnd"/>
      <w:r w:rsidR="00AE2B00">
        <w:t xml:space="preserve"> oder </w:t>
      </w:r>
      <w:r>
        <w:t>nutzen könnte</w:t>
      </w:r>
      <w:r w:rsidR="00C42E9D">
        <w:t>n</w:t>
      </w:r>
      <w:r>
        <w:t xml:space="preserve">, um </w:t>
      </w:r>
      <w:r w:rsidR="00AE2B00">
        <w:t xml:space="preserve">das </w:t>
      </w:r>
      <w:r w:rsidR="00C42E9D">
        <w:t>Problem</w:t>
      </w:r>
      <w:r>
        <w:t xml:space="preserve"> zu </w:t>
      </w:r>
      <w:r w:rsidR="00C42E9D">
        <w:t>lösen</w:t>
      </w:r>
      <w:r w:rsidR="00AE2B00">
        <w:t>,</w:t>
      </w:r>
      <w:r>
        <w:t xml:space="preserve"> und warum diese Alternativen nicht gut genug sind. Für jede Alternative:</w:t>
      </w:r>
    </w:p>
    <w:p w14:paraId="38553079" w14:textId="7104CBCF" w:rsidR="009F70EB" w:rsidRDefault="009F70EB" w:rsidP="00362BB2">
      <w:pPr>
        <w:rPr>
          <w:lang w:val="en-GB"/>
        </w:rPr>
      </w:pPr>
      <w:r w:rsidRPr="009F70EB">
        <w:rPr>
          <w:lang w:val="en-GB"/>
        </w:rPr>
        <w:t>Shortcut (</w:t>
      </w:r>
      <w:hyperlink r:id="rId10" w:history="1">
        <w:r w:rsidRPr="00C3392D">
          <w:rPr>
            <w:rStyle w:val="Hyperlink"/>
            <w:lang w:val="en-GB"/>
          </w:rPr>
          <w:t>http://www.getshortcut.co/</w:t>
        </w:r>
      </w:hyperlink>
      <w:r>
        <w:rPr>
          <w:lang w:val="en-GB"/>
        </w:rPr>
        <w:t>)</w:t>
      </w:r>
    </w:p>
    <w:p w14:paraId="73DCA4B2" w14:textId="1733E25A" w:rsidR="009F70EB" w:rsidRDefault="009F70EB" w:rsidP="00362BB2">
      <w:r w:rsidRPr="009F70EB">
        <w:t xml:space="preserve">Shortcut ist eine App, die Zertifizierte </w:t>
      </w:r>
      <w:proofErr w:type="spellStart"/>
      <w:r w:rsidRPr="009F70EB">
        <w:t>Contractor</w:t>
      </w:r>
      <w:proofErr w:type="spellEnd"/>
      <w:r w:rsidRPr="009F70EB">
        <w:t xml:space="preserve"> </w:t>
      </w:r>
      <w:proofErr w:type="spellStart"/>
      <w:r w:rsidRPr="009F70EB">
        <w:t>Fri</w:t>
      </w:r>
      <w:r>
        <w:t>seuere</w:t>
      </w:r>
      <w:proofErr w:type="spellEnd"/>
      <w:r>
        <w:t xml:space="preserve"> für einen Fixpreis von 75</w:t>
      </w:r>
      <w:r w:rsidRPr="009F70EB">
        <w:t xml:space="preserve"> US-Dollars anbietet. </w:t>
      </w:r>
      <w:r>
        <w:t>Shortcut ist nur für männliche Kunden gedacht.</w:t>
      </w:r>
    </w:p>
    <w:p w14:paraId="3C7F61ED" w14:textId="7DDC82A8" w:rsidR="009F70EB" w:rsidRDefault="009F70EB" w:rsidP="00362BB2">
      <w:r>
        <w:t xml:space="preserve">Wir würden die </w:t>
      </w:r>
      <w:proofErr w:type="spellStart"/>
      <w:r>
        <w:t>Friseuere</w:t>
      </w:r>
      <w:proofErr w:type="spellEnd"/>
      <w:r>
        <w:t xml:space="preserve"> nicht als</w:t>
      </w:r>
    </w:p>
    <w:p w14:paraId="46B25B48" w14:textId="77777777" w:rsidR="009F70EB" w:rsidRDefault="009F70EB" w:rsidP="00362BB2"/>
    <w:p w14:paraId="4364C414" w14:textId="5602A929" w:rsidR="009F70EB" w:rsidRDefault="009F70EB" w:rsidP="00362BB2">
      <w:r>
        <w:t>Inserate</w:t>
      </w:r>
    </w:p>
    <w:p w14:paraId="0BC314D3" w14:textId="630DD65D" w:rsidR="009F70EB" w:rsidRDefault="009F70EB" w:rsidP="00362BB2">
      <w:proofErr w:type="spellStart"/>
      <w:r>
        <w:t>Asdfadsföafadsfdf</w:t>
      </w:r>
      <w:proofErr w:type="spellEnd"/>
    </w:p>
    <w:p w14:paraId="3F2060D0" w14:textId="77777777" w:rsidR="009F70EB" w:rsidRDefault="009F70EB" w:rsidP="00362BB2"/>
    <w:p w14:paraId="24E58FCB" w14:textId="07883F96" w:rsidR="009F70EB" w:rsidRDefault="009F70EB" w:rsidP="00362BB2">
      <w:proofErr w:type="spellStart"/>
      <w:r>
        <w:t>CoiffureSuisse</w:t>
      </w:r>
      <w:proofErr w:type="spellEnd"/>
    </w:p>
    <w:p w14:paraId="15CA28B4" w14:textId="226517B5" w:rsidR="009F70EB" w:rsidRDefault="009F70EB" w:rsidP="00362BB2">
      <w:proofErr w:type="spellStart"/>
      <w:r>
        <w:t>Asfdsafasf</w:t>
      </w:r>
      <w:proofErr w:type="spellEnd"/>
    </w:p>
    <w:p w14:paraId="10FC07D4" w14:textId="77777777" w:rsidR="009F70EB" w:rsidRDefault="009F70EB" w:rsidP="00362BB2"/>
    <w:p w14:paraId="1B4B4E27" w14:textId="3301E804" w:rsidR="009F70EB" w:rsidRDefault="009F70EB" w:rsidP="00362BB2">
      <w:r>
        <w:t>Coiffeur Vergleich</w:t>
      </w:r>
    </w:p>
    <w:p w14:paraId="6B2E9D9E" w14:textId="44EC1DAD" w:rsidR="009F70EB" w:rsidRDefault="009F70EB" w:rsidP="00362BB2">
      <w:proofErr w:type="spellStart"/>
      <w:r>
        <w:t>Asdfsadf</w:t>
      </w:r>
      <w:proofErr w:type="spellEnd"/>
    </w:p>
    <w:p w14:paraId="7661B121" w14:textId="77777777" w:rsidR="009F70EB" w:rsidRDefault="009F70EB" w:rsidP="00362BB2"/>
    <w:p w14:paraId="313B5861" w14:textId="23730961" w:rsidR="009F70EB" w:rsidRDefault="009F70EB" w:rsidP="00362BB2">
      <w:r>
        <w:t>Walk-In Salons</w:t>
      </w:r>
    </w:p>
    <w:p w14:paraId="4CBA559B" w14:textId="0F3BA190" w:rsidR="009F70EB" w:rsidRPr="009F70EB" w:rsidRDefault="009F70EB" w:rsidP="00362BB2">
      <w:proofErr w:type="spellStart"/>
      <w:r>
        <w:t>adsf</w:t>
      </w:r>
      <w:proofErr w:type="spellEnd"/>
    </w:p>
    <w:p w14:paraId="37315A90" w14:textId="77777777" w:rsidR="009F70EB" w:rsidRPr="009F70EB" w:rsidRDefault="009F70EB" w:rsidP="00362BB2"/>
    <w:p w14:paraId="56C801BC" w14:textId="1B73FA94" w:rsidR="00E11355" w:rsidRPr="00E11355" w:rsidRDefault="00E11355" w:rsidP="00E11355">
      <w:pPr>
        <w:pStyle w:val="Listenabsatz"/>
        <w:numPr>
          <w:ilvl w:val="0"/>
          <w:numId w:val="13"/>
        </w:numPr>
        <w:rPr>
          <w:rFonts w:asciiTheme="minorHAnsi" w:hAnsiTheme="minorHAnsi"/>
        </w:rPr>
      </w:pPr>
      <w:r w:rsidRPr="00E11355">
        <w:rPr>
          <w:rFonts w:asciiTheme="minorHAnsi" w:hAnsiTheme="minorHAnsi"/>
        </w:rPr>
        <w:t>Name der Alternative (so dass Sie später darauf verweisen können),</w:t>
      </w:r>
    </w:p>
    <w:p w14:paraId="78B38EA3" w14:textId="206469D2" w:rsidR="00E11355" w:rsidRPr="00E11355" w:rsidRDefault="00E11355" w:rsidP="00E11355">
      <w:pPr>
        <w:pStyle w:val="Listenabsatz"/>
        <w:numPr>
          <w:ilvl w:val="0"/>
          <w:numId w:val="13"/>
        </w:numPr>
        <w:rPr>
          <w:rFonts w:asciiTheme="minorHAnsi" w:hAnsiTheme="minorHAnsi"/>
        </w:rPr>
      </w:pPr>
      <w:r w:rsidRPr="00E11355">
        <w:rPr>
          <w:rFonts w:asciiTheme="minorHAnsi" w:hAnsiTheme="minorHAnsi"/>
        </w:rPr>
        <w:t>Beschreibung (was die Alternative ist, warum die Alternative nicht gut genug</w:t>
      </w:r>
      <w:r w:rsidR="00AE2B00">
        <w:rPr>
          <w:rFonts w:asciiTheme="minorHAnsi" w:hAnsiTheme="minorHAnsi"/>
        </w:rPr>
        <w:t xml:space="preserve"> für das Erreichen </w:t>
      </w:r>
      <w:r w:rsidR="00623F5A">
        <w:rPr>
          <w:rFonts w:asciiTheme="minorHAnsi" w:hAnsiTheme="minorHAnsi"/>
        </w:rPr>
        <w:t>der Ziele einer erfolgreichen Lösung</w:t>
      </w:r>
      <w:r w:rsidRPr="00E11355">
        <w:rPr>
          <w:rFonts w:asciiTheme="minorHAnsi" w:hAnsiTheme="minorHAnsi"/>
        </w:rPr>
        <w:t xml:space="preserve"> ist)</w:t>
      </w:r>
    </w:p>
    <w:p w14:paraId="612FC50E" w14:textId="7328C620" w:rsidR="00E11355" w:rsidRPr="00E11355" w:rsidRDefault="00623F5A" w:rsidP="00E11355">
      <w:pPr>
        <w:pStyle w:val="Listenabsatz"/>
        <w:numPr>
          <w:ilvl w:val="0"/>
          <w:numId w:val="13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Bedeutung für Ihre Software </w:t>
      </w:r>
      <w:r w:rsidR="00E11355" w:rsidRPr="00E11355">
        <w:rPr>
          <w:rFonts w:asciiTheme="minorHAnsi" w:hAnsiTheme="minorHAnsi"/>
        </w:rPr>
        <w:t>(ob Sie Teile der Alternative übertragen oder nutzen können und was Ihr</w:t>
      </w:r>
      <w:r>
        <w:rPr>
          <w:rFonts w:asciiTheme="minorHAnsi" w:hAnsiTheme="minorHAnsi"/>
        </w:rPr>
        <w:t xml:space="preserve">e Software </w:t>
      </w:r>
      <w:r w:rsidR="00E11355" w:rsidRPr="00E11355">
        <w:rPr>
          <w:rFonts w:asciiTheme="minorHAnsi" w:hAnsiTheme="minorHAnsi"/>
        </w:rPr>
        <w:t>anders machen muss)</w:t>
      </w:r>
    </w:p>
    <w:p w14:paraId="5873926B" w14:textId="77777777" w:rsidR="00E11355" w:rsidRPr="00A750AE" w:rsidRDefault="00E11355" w:rsidP="00E11355"/>
    <w:p w14:paraId="5B33CC83" w14:textId="77777777" w:rsidR="00EE5D89" w:rsidRDefault="00EE5D89">
      <w:pPr>
        <w:rPr>
          <w:rFonts w:eastAsiaTheme="majorEastAsia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073C701" w14:textId="0DB40750" w:rsidR="00362BB2" w:rsidRPr="00A750AE" w:rsidRDefault="00623F5A" w:rsidP="00362BB2">
      <w:pPr>
        <w:pStyle w:val="berschrift1"/>
        <w:rPr>
          <w:rFonts w:asciiTheme="minorHAnsi" w:hAnsiTheme="minorHAnsi"/>
        </w:rPr>
      </w:pPr>
      <w:bookmarkStart w:id="4" w:name="_Toc431794752"/>
      <w:r>
        <w:rPr>
          <w:rFonts w:asciiTheme="minorHAnsi" w:hAnsiTheme="minorHAnsi"/>
        </w:rPr>
        <w:lastRenderedPageBreak/>
        <w:t>Konzept</w:t>
      </w:r>
      <w:r w:rsidR="00524126">
        <w:rPr>
          <w:rFonts w:asciiTheme="minorHAnsi" w:hAnsiTheme="minorHAnsi"/>
        </w:rPr>
        <w:t>:</w:t>
      </w:r>
      <w:r w:rsidR="00C42E9D">
        <w:rPr>
          <w:rFonts w:asciiTheme="minorHAnsi" w:hAnsiTheme="minorHAnsi"/>
        </w:rPr>
        <w:t xml:space="preserve"> «</w:t>
      </w:r>
      <w:r>
        <w:rPr>
          <w:rFonts w:asciiTheme="minorHAnsi" w:hAnsiTheme="minorHAnsi"/>
        </w:rPr>
        <w:t>Name der Software</w:t>
      </w:r>
      <w:r w:rsidR="00C42E9D">
        <w:rPr>
          <w:rFonts w:asciiTheme="minorHAnsi" w:hAnsiTheme="minorHAnsi"/>
        </w:rPr>
        <w:t>»</w:t>
      </w:r>
      <w:bookmarkEnd w:id="4"/>
    </w:p>
    <w:p w14:paraId="5A26CAE8" w14:textId="419B873D" w:rsidR="00AE2B00" w:rsidRPr="00A750AE" w:rsidRDefault="00AE2B00" w:rsidP="00AE2B00">
      <w:pPr>
        <w:pStyle w:val="berschrift2"/>
        <w:rPr>
          <w:rFonts w:asciiTheme="minorHAnsi" w:hAnsiTheme="minorHAnsi"/>
        </w:rPr>
      </w:pPr>
      <w:bookmarkStart w:id="5" w:name="_Toc431794753"/>
      <w:r>
        <w:rPr>
          <w:rFonts w:asciiTheme="minorHAnsi" w:hAnsiTheme="minorHAnsi"/>
        </w:rPr>
        <w:t>Grundidee</w:t>
      </w:r>
      <w:bookmarkEnd w:id="5"/>
    </w:p>
    <w:p w14:paraId="1D4306DE" w14:textId="53AB4C41" w:rsidR="00AE2B00" w:rsidRDefault="00AE2B00" w:rsidP="00AE2B00">
      <w:r>
        <w:t xml:space="preserve">Was die Grundidee </w:t>
      </w:r>
      <w:proofErr w:type="gramStart"/>
      <w:r>
        <w:t>Ihres</w:t>
      </w:r>
      <w:proofErr w:type="gramEnd"/>
      <w:r>
        <w:t xml:space="preserve"> </w:t>
      </w:r>
      <w:r w:rsidR="00623F5A">
        <w:t>Software</w:t>
      </w:r>
      <w:r>
        <w:t xml:space="preserve"> ist, wer es nutzen wir</w:t>
      </w:r>
      <w:r w:rsidR="00623F5A">
        <w:t xml:space="preserve">d und wie durch die Nutzung die Ziele einer erfolgreichen Lösung </w:t>
      </w:r>
      <w:r>
        <w:t>erreicht w</w:t>
      </w:r>
      <w:r w:rsidR="00623F5A">
        <w:t>erden</w:t>
      </w:r>
      <w:r>
        <w:t>.</w:t>
      </w:r>
    </w:p>
    <w:p w14:paraId="3AE3CCD5" w14:textId="278E9FD5" w:rsidR="00C42E9D" w:rsidRDefault="00C42E9D" w:rsidP="00AE2B00">
      <w:r>
        <w:t xml:space="preserve">Fassen Sie das </w:t>
      </w:r>
      <w:r w:rsidR="00623F5A">
        <w:t>Konzept</w:t>
      </w:r>
      <w:r>
        <w:t xml:space="preserve"> zusammen und formalisieren Sie es mit den folgenden Elementen des RUP-Visionstemplates:</w:t>
      </w:r>
    </w:p>
    <w:p w14:paraId="5A9C1FB1" w14:textId="62446A13" w:rsidR="00C42E9D" w:rsidRDefault="00C42E9D" w:rsidP="00C42E9D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For</w:t>
      </w:r>
      <w:proofErr w:type="spellEnd"/>
      <w:r>
        <w:rPr>
          <w:rFonts w:asciiTheme="minorHAnsi" w:hAnsiTheme="minorHAnsi"/>
        </w:rPr>
        <w:t>…</w:t>
      </w:r>
    </w:p>
    <w:p w14:paraId="75A64B84" w14:textId="4F245A39" w:rsidR="00C42E9D" w:rsidRDefault="00C42E9D" w:rsidP="00C42E9D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>
        <w:rPr>
          <w:rFonts w:asciiTheme="minorHAnsi" w:hAnsiTheme="minorHAnsi"/>
        </w:rPr>
        <w:t>Who…</w:t>
      </w:r>
      <w:r w:rsidR="00394341">
        <w:rPr>
          <w:rFonts w:asciiTheme="minorHAnsi" w:hAnsiTheme="minorHAnsi"/>
        </w:rPr>
        <w:t xml:space="preserve"> v</w:t>
      </w:r>
      <w:bookmarkStart w:id="6" w:name="_GoBack"/>
      <w:bookmarkEnd w:id="6"/>
    </w:p>
    <w:p w14:paraId="64473F17" w14:textId="3971D61B" w:rsidR="00C42E9D" w:rsidRDefault="00C42E9D" w:rsidP="00C42E9D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>
        <w:rPr>
          <w:rFonts w:asciiTheme="minorHAnsi" w:hAnsiTheme="minorHAnsi"/>
        </w:rPr>
        <w:t>The…</w:t>
      </w:r>
    </w:p>
    <w:p w14:paraId="5F2F9F60" w14:textId="33938E05" w:rsidR="00C42E9D" w:rsidRDefault="00C42E9D" w:rsidP="00C42E9D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That</w:t>
      </w:r>
      <w:proofErr w:type="spellEnd"/>
      <w:r>
        <w:rPr>
          <w:rFonts w:asciiTheme="minorHAnsi" w:hAnsiTheme="minorHAnsi"/>
        </w:rPr>
        <w:t>…</w:t>
      </w:r>
    </w:p>
    <w:p w14:paraId="3EBC1907" w14:textId="0365E647" w:rsidR="00C42E9D" w:rsidRDefault="00C42E9D" w:rsidP="00C42E9D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Unlike</w:t>
      </w:r>
      <w:proofErr w:type="spellEnd"/>
      <w:r>
        <w:rPr>
          <w:rFonts w:asciiTheme="minorHAnsi" w:hAnsiTheme="minorHAnsi"/>
        </w:rPr>
        <w:t>…</w:t>
      </w:r>
    </w:p>
    <w:p w14:paraId="773FD707" w14:textId="167B1840" w:rsidR="00C42E9D" w:rsidRPr="009D4ABC" w:rsidRDefault="00C42E9D" w:rsidP="00C42E9D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Our</w:t>
      </w:r>
      <w:proofErr w:type="spell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solution</w:t>
      </w:r>
      <w:proofErr w:type="spellEnd"/>
      <w:r>
        <w:rPr>
          <w:rFonts w:asciiTheme="minorHAnsi" w:hAnsiTheme="minorHAnsi"/>
        </w:rPr>
        <w:t>…</w:t>
      </w:r>
    </w:p>
    <w:p w14:paraId="48388F7B" w14:textId="39675F12" w:rsidR="00AE2B00" w:rsidRDefault="002E4914" w:rsidP="00AE2B00">
      <w:r>
        <w:t>Beschreiben Sie Ihre Evidenz, die zeigt, dass Ihr Konzept funktioniert und die Ziele einer erfolgreichen Lösung erfüllt.</w:t>
      </w:r>
    </w:p>
    <w:p w14:paraId="35EF1A22" w14:textId="77777777" w:rsidR="002E4914" w:rsidRDefault="002E4914" w:rsidP="00AE2B00"/>
    <w:p w14:paraId="3D543258" w14:textId="62F87DB1" w:rsidR="00AE2B00" w:rsidRPr="00A750AE" w:rsidRDefault="00623F5A" w:rsidP="00AE2B00">
      <w:pPr>
        <w:pStyle w:val="berschrift2"/>
        <w:rPr>
          <w:rFonts w:asciiTheme="minorHAnsi" w:hAnsiTheme="minorHAnsi"/>
        </w:rPr>
      </w:pPr>
      <w:bookmarkStart w:id="7" w:name="_Toc431794754"/>
      <w:r>
        <w:rPr>
          <w:rFonts w:asciiTheme="minorHAnsi" w:hAnsiTheme="minorHAnsi"/>
        </w:rPr>
        <w:t>Gesichtspunkte</w:t>
      </w:r>
      <w:bookmarkEnd w:id="7"/>
    </w:p>
    <w:p w14:paraId="621C1DA1" w14:textId="705BA7A0" w:rsidR="00AE2B00" w:rsidRDefault="00AE2B00" w:rsidP="00AE2B00">
      <w:r>
        <w:t xml:space="preserve">Betrachten Sie </w:t>
      </w:r>
      <w:r w:rsidR="00623F5A">
        <w:t>folgende Gesichtspunkte</w:t>
      </w:r>
      <w:r>
        <w:t>:</w:t>
      </w:r>
    </w:p>
    <w:p w14:paraId="1E71905C" w14:textId="285C375C" w:rsidR="00AE2B00" w:rsidRPr="00AE2B00" w:rsidRDefault="00AE2B00" w:rsidP="00AE2B00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 w:rsidRPr="00AE2B00">
        <w:rPr>
          <w:rFonts w:asciiTheme="minorHAnsi" w:hAnsiTheme="minorHAnsi"/>
        </w:rPr>
        <w:t>Die verschiedenen Nutzergruppen</w:t>
      </w:r>
    </w:p>
    <w:p w14:paraId="2BD869B6" w14:textId="712E1F9E" w:rsidR="00AE2B00" w:rsidRPr="00AE2B00" w:rsidRDefault="00AE2B00" w:rsidP="00AE2B00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 w:rsidRPr="00AE2B00">
        <w:rPr>
          <w:rFonts w:asciiTheme="minorHAnsi" w:hAnsiTheme="minorHAnsi"/>
        </w:rPr>
        <w:t>Der Kunde</w:t>
      </w:r>
    </w:p>
    <w:p w14:paraId="320E7F15" w14:textId="1ECE4878" w:rsidR="00AE2B00" w:rsidRPr="00AE2B00" w:rsidRDefault="00AE2B00" w:rsidP="00AE2B00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 w:rsidRPr="00AE2B00">
        <w:rPr>
          <w:rFonts w:asciiTheme="minorHAnsi" w:hAnsiTheme="minorHAnsi"/>
        </w:rPr>
        <w:t xml:space="preserve">Das Rechenzentrum, der </w:t>
      </w:r>
      <w:proofErr w:type="spellStart"/>
      <w:r w:rsidRPr="00AE2B00">
        <w:rPr>
          <w:rFonts w:asciiTheme="minorHAnsi" w:hAnsiTheme="minorHAnsi"/>
        </w:rPr>
        <w:t>Appstore</w:t>
      </w:r>
      <w:proofErr w:type="spellEnd"/>
      <w:r w:rsidRPr="00AE2B00">
        <w:rPr>
          <w:rFonts w:asciiTheme="minorHAnsi" w:hAnsiTheme="minorHAnsi"/>
        </w:rPr>
        <w:t>, oder andere Wege des Vertriebs und Betriebs</w:t>
      </w:r>
    </w:p>
    <w:p w14:paraId="699E2604" w14:textId="7EDD5542" w:rsidR="00AE2B00" w:rsidRPr="00AE2B00" w:rsidRDefault="00AE2B00" w:rsidP="00AE2B00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 w:rsidRPr="00AE2B00">
        <w:rPr>
          <w:rFonts w:asciiTheme="minorHAnsi" w:hAnsiTheme="minorHAnsi"/>
        </w:rPr>
        <w:t>Drittsysteme mit denen Daten ausgetauscht werden müssen</w:t>
      </w:r>
    </w:p>
    <w:p w14:paraId="27AAAD21" w14:textId="386BC90E" w:rsidR="00AE2B00" w:rsidRPr="00AE2B00" w:rsidRDefault="00AE2B00" w:rsidP="00AE2B00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 w:rsidRPr="00AE2B00">
        <w:rPr>
          <w:rFonts w:asciiTheme="minorHAnsi" w:hAnsiTheme="minorHAnsi"/>
        </w:rPr>
        <w:t>Andere (Personen, Gruppen, oder Organisationen)</w:t>
      </w:r>
    </w:p>
    <w:p w14:paraId="6ABED378" w14:textId="7F8417D8" w:rsidR="00AE2B00" w:rsidRPr="00AE2B00" w:rsidRDefault="00623F5A" w:rsidP="00AE2B00">
      <w:r>
        <w:t>Definieren Sie für jeden Gesichtspunkt</w:t>
      </w:r>
      <w:r w:rsidR="00AE2B00" w:rsidRPr="00AE2B00">
        <w:t>:</w:t>
      </w:r>
    </w:p>
    <w:p w14:paraId="0C1CBFCA" w14:textId="76A5FC9A" w:rsidR="00AE2B00" w:rsidRDefault="00623F5A" w:rsidP="00AE2B00">
      <w:pPr>
        <w:pStyle w:val="Listenabsatz"/>
        <w:numPr>
          <w:ilvl w:val="0"/>
          <w:numId w:val="15"/>
        </w:numPr>
        <w:rPr>
          <w:rFonts w:asciiTheme="minorHAnsi" w:hAnsiTheme="minorHAnsi"/>
        </w:rPr>
      </w:pPr>
      <w:r>
        <w:rPr>
          <w:rFonts w:asciiTheme="minorHAnsi" w:hAnsiTheme="minorHAnsi"/>
        </w:rPr>
        <w:t>Name des Gesichtspunkts</w:t>
      </w:r>
    </w:p>
    <w:p w14:paraId="6E18DF11" w14:textId="171D0020" w:rsidR="00AE2B00" w:rsidRPr="00AE2B00" w:rsidRDefault="00AE2B00" w:rsidP="00AE2B00">
      <w:pPr>
        <w:pStyle w:val="Listenabsatz"/>
        <w:numPr>
          <w:ilvl w:val="0"/>
          <w:numId w:val="15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Charakterisierung (Kriterien zum </w:t>
      </w:r>
      <w:proofErr w:type="spellStart"/>
      <w:r>
        <w:rPr>
          <w:rFonts w:asciiTheme="minorHAnsi" w:hAnsiTheme="minorHAnsi"/>
        </w:rPr>
        <w:t>entscheiden</w:t>
      </w:r>
      <w:proofErr w:type="spellEnd"/>
      <w:r>
        <w:rPr>
          <w:rFonts w:asciiTheme="minorHAnsi" w:hAnsiTheme="minorHAnsi"/>
        </w:rPr>
        <w:t>, ob jemand dieser Rolle entspricht: z.B. ist es ein Oberstufenschüler der sich für Beruf X interessiert, ein Produzent von Y der mehr Kunden an seinen Verkaufsstand locken möchte, etc.)</w:t>
      </w:r>
    </w:p>
    <w:p w14:paraId="37BB70F7" w14:textId="08D5732D" w:rsidR="00AE2B00" w:rsidRPr="00AE2B00" w:rsidRDefault="00AE2B00" w:rsidP="00AE2B00">
      <w:pPr>
        <w:pStyle w:val="Listenabsatz"/>
        <w:numPr>
          <w:ilvl w:val="0"/>
          <w:numId w:val="15"/>
        </w:numPr>
        <w:rPr>
          <w:rFonts w:asciiTheme="minorHAnsi" w:hAnsiTheme="minorHAnsi"/>
        </w:rPr>
      </w:pPr>
      <w:r w:rsidRPr="00AE2B00">
        <w:rPr>
          <w:rFonts w:asciiTheme="minorHAnsi" w:hAnsiTheme="minorHAnsi"/>
        </w:rPr>
        <w:t xml:space="preserve">Hintergrund (z.B. welche Alternativen dieser </w:t>
      </w:r>
      <w:proofErr w:type="spellStart"/>
      <w:r w:rsidRPr="00AE2B00">
        <w:rPr>
          <w:rFonts w:asciiTheme="minorHAnsi" w:hAnsiTheme="minorHAnsi"/>
        </w:rPr>
        <w:t>Stakeholder</w:t>
      </w:r>
      <w:proofErr w:type="spellEnd"/>
      <w:r w:rsidRPr="00AE2B00">
        <w:rPr>
          <w:rFonts w:asciiTheme="minorHAnsi" w:hAnsiTheme="minorHAnsi"/>
        </w:rPr>
        <w:t xml:space="preserve"> typischerweise kennt)</w:t>
      </w:r>
    </w:p>
    <w:p w14:paraId="7FB03479" w14:textId="74831B7A" w:rsidR="00AE2B00" w:rsidRPr="00AE2B00" w:rsidRDefault="00623F5A" w:rsidP="00AE2B00">
      <w:pPr>
        <w:pStyle w:val="Listenabsatz"/>
        <w:numPr>
          <w:ilvl w:val="0"/>
          <w:numId w:val="15"/>
        </w:numPr>
        <w:rPr>
          <w:rFonts w:asciiTheme="minorHAnsi" w:hAnsiTheme="minorHAnsi"/>
        </w:rPr>
      </w:pPr>
      <w:r>
        <w:rPr>
          <w:rFonts w:asciiTheme="minorHAnsi" w:hAnsiTheme="minorHAnsi"/>
        </w:rPr>
        <w:t>Ziele des Gesichtspunkts</w:t>
      </w:r>
      <w:r w:rsidR="00AE2B00" w:rsidRPr="00AE2B00">
        <w:rPr>
          <w:rFonts w:asciiTheme="minorHAnsi" w:hAnsiTheme="minorHAnsi"/>
        </w:rPr>
        <w:t xml:space="preserve"> (typische </w:t>
      </w:r>
      <w:r>
        <w:rPr>
          <w:rFonts w:asciiTheme="minorHAnsi" w:hAnsiTheme="minorHAnsi"/>
        </w:rPr>
        <w:t xml:space="preserve">von Ihrer Software unterstütze </w:t>
      </w:r>
      <w:r w:rsidR="00AE2B00" w:rsidRPr="00AE2B00">
        <w:rPr>
          <w:rFonts w:asciiTheme="minorHAnsi" w:hAnsiTheme="minorHAnsi"/>
        </w:rPr>
        <w:t xml:space="preserve">Bedürfnisse des </w:t>
      </w:r>
      <w:proofErr w:type="spellStart"/>
      <w:r w:rsidR="00AE2B00" w:rsidRPr="00AE2B00">
        <w:rPr>
          <w:rFonts w:asciiTheme="minorHAnsi" w:hAnsiTheme="minorHAnsi"/>
        </w:rPr>
        <w:t>Stakeholde</w:t>
      </w:r>
      <w:r>
        <w:rPr>
          <w:rFonts w:asciiTheme="minorHAnsi" w:hAnsiTheme="minorHAnsi"/>
        </w:rPr>
        <w:t>rs</w:t>
      </w:r>
      <w:proofErr w:type="spellEnd"/>
      <w:r>
        <w:rPr>
          <w:rFonts w:asciiTheme="minorHAnsi" w:hAnsiTheme="minorHAnsi"/>
        </w:rPr>
        <w:t xml:space="preserve">, die ihn/sie motivieren, die Software </w:t>
      </w:r>
      <w:r w:rsidR="00AE2B00" w:rsidRPr="00AE2B00">
        <w:rPr>
          <w:rFonts w:asciiTheme="minorHAnsi" w:hAnsiTheme="minorHAnsi"/>
        </w:rPr>
        <w:t>zu verwenden</w:t>
      </w:r>
      <w:r>
        <w:rPr>
          <w:rFonts w:asciiTheme="minorHAnsi" w:hAnsiTheme="minorHAnsi"/>
        </w:rPr>
        <w:t xml:space="preserve"> oder unterstützen</w:t>
      </w:r>
      <w:r w:rsidR="00AE2B00">
        <w:rPr>
          <w:rFonts w:asciiTheme="minorHAnsi" w:hAnsiTheme="minorHAnsi"/>
        </w:rPr>
        <w:t xml:space="preserve"> und warum diese für den </w:t>
      </w:r>
      <w:proofErr w:type="spellStart"/>
      <w:r w:rsidR="00AE2B00">
        <w:rPr>
          <w:rFonts w:asciiTheme="minorHAnsi" w:hAnsiTheme="minorHAnsi"/>
        </w:rPr>
        <w:t>Stakeholder</w:t>
      </w:r>
      <w:proofErr w:type="spellEnd"/>
      <w:r w:rsidR="00AE2B00">
        <w:rPr>
          <w:rFonts w:asciiTheme="minorHAnsi" w:hAnsiTheme="minorHAnsi"/>
        </w:rPr>
        <w:t xml:space="preserve"> wichtig sind</w:t>
      </w:r>
      <w:r w:rsidR="00AE2B00" w:rsidRPr="00AE2B00">
        <w:rPr>
          <w:rFonts w:asciiTheme="minorHAnsi" w:hAnsiTheme="minorHAnsi"/>
        </w:rPr>
        <w:t>)</w:t>
      </w:r>
    </w:p>
    <w:p w14:paraId="53DC09BA" w14:textId="42AE605D" w:rsidR="00AE2B00" w:rsidRPr="00AE2B00" w:rsidRDefault="00AE2B00" w:rsidP="00AE2B00">
      <w:pPr>
        <w:pStyle w:val="Listenabsatz"/>
        <w:numPr>
          <w:ilvl w:val="0"/>
          <w:numId w:val="15"/>
        </w:numPr>
        <w:rPr>
          <w:rFonts w:asciiTheme="minorHAnsi" w:hAnsiTheme="minorHAnsi"/>
        </w:rPr>
      </w:pPr>
      <w:proofErr w:type="spellStart"/>
      <w:r w:rsidRPr="00AE2B00">
        <w:rPr>
          <w:rFonts w:asciiTheme="minorHAnsi" w:hAnsiTheme="minorHAnsi"/>
        </w:rPr>
        <w:t>Ansprechsperson</w:t>
      </w:r>
      <w:proofErr w:type="spellEnd"/>
      <w:r w:rsidRPr="00AE2B00">
        <w:rPr>
          <w:rFonts w:asciiTheme="minorHAnsi" w:hAnsiTheme="minorHAnsi"/>
        </w:rPr>
        <w:t>(en)</w:t>
      </w:r>
      <w:r w:rsidR="00563119">
        <w:rPr>
          <w:rFonts w:asciiTheme="minorHAnsi" w:hAnsiTheme="minorHAnsi"/>
        </w:rPr>
        <w:t xml:space="preserve"> die in das </w:t>
      </w:r>
      <w:proofErr w:type="spellStart"/>
      <w:r w:rsidR="00563119">
        <w:rPr>
          <w:rFonts w:asciiTheme="minorHAnsi" w:hAnsiTheme="minorHAnsi"/>
        </w:rPr>
        <w:t>Requirements</w:t>
      </w:r>
      <w:proofErr w:type="spellEnd"/>
      <w:r w:rsidR="00563119">
        <w:rPr>
          <w:rFonts w:asciiTheme="minorHAnsi" w:hAnsiTheme="minorHAnsi"/>
        </w:rPr>
        <w:t xml:space="preserve"> Engineering einbezogen sind</w:t>
      </w:r>
    </w:p>
    <w:p w14:paraId="34EE1239" w14:textId="77777777" w:rsidR="00563119" w:rsidRDefault="00563119" w:rsidP="00563119"/>
    <w:p w14:paraId="2C3DE542" w14:textId="1D89DEA1" w:rsidR="00563119" w:rsidRPr="00A750AE" w:rsidRDefault="00623F5A" w:rsidP="00563119">
      <w:pPr>
        <w:pStyle w:val="berschrift2"/>
        <w:rPr>
          <w:rFonts w:asciiTheme="minorHAnsi" w:hAnsiTheme="minorHAnsi"/>
        </w:rPr>
      </w:pPr>
      <w:bookmarkStart w:id="8" w:name="_Toc431794755"/>
      <w:r>
        <w:rPr>
          <w:rFonts w:asciiTheme="minorHAnsi" w:hAnsiTheme="minorHAnsi"/>
        </w:rPr>
        <w:t>Features</w:t>
      </w:r>
      <w:bookmarkEnd w:id="8"/>
    </w:p>
    <w:p w14:paraId="5D90D291" w14:textId="3B8D2559" w:rsidR="00563119" w:rsidRDefault="00563119" w:rsidP="00563119">
      <w:r>
        <w:t>Die wic</w:t>
      </w:r>
      <w:r w:rsidR="00623F5A">
        <w:t xml:space="preserve">htigsten Merkmale (Features) der Software, welche für das Erreichen der Ziele </w:t>
      </w:r>
      <w:r>
        <w:t xml:space="preserve">notwendig sind. Ein guter Weg, Features zu erstellen, ist sich zu überlegen, welche Arten von wichtigen Daten von der Applikation verwaltet werden müssen. </w:t>
      </w:r>
      <w:r w:rsidR="0054291E">
        <w:t xml:space="preserve">Sortieren Sie die Features gemäss ihrer Priorität für die Entwicklung (oben das zuerst zu implementierende Feature). </w:t>
      </w:r>
      <w:r>
        <w:t>Definieren Sie für jede solche Art ein Feature. Für jedes Feature:</w:t>
      </w:r>
    </w:p>
    <w:p w14:paraId="17EAEA5B" w14:textId="77CF3D35" w:rsidR="00563119" w:rsidRDefault="00563119" w:rsidP="00563119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Name (so dass Sie später darauf verweisen können)</w:t>
      </w:r>
    </w:p>
    <w:p w14:paraId="646C16EF" w14:textId="70616E5A" w:rsidR="00563119" w:rsidRDefault="00563119" w:rsidP="00563119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>
        <w:rPr>
          <w:rFonts w:asciiTheme="minorHAnsi" w:hAnsiTheme="minorHAnsi"/>
        </w:rPr>
        <w:t>Kurzbeschreibung (was die Idee des Features ist)</w:t>
      </w:r>
    </w:p>
    <w:p w14:paraId="459B42E0" w14:textId="33B18CC0" w:rsidR="00563119" w:rsidRPr="00AE2B00" w:rsidRDefault="00563119" w:rsidP="00563119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Ziele (wie das Feature hilft, </w:t>
      </w:r>
      <w:r w:rsidR="00623F5A">
        <w:rPr>
          <w:rFonts w:asciiTheme="minorHAnsi" w:hAnsiTheme="minorHAnsi"/>
        </w:rPr>
        <w:t xml:space="preserve">die Ziele einer </w:t>
      </w:r>
      <w:proofErr w:type="spellStart"/>
      <w:r w:rsidR="00623F5A">
        <w:rPr>
          <w:rFonts w:asciiTheme="minorHAnsi" w:hAnsiTheme="minorHAnsi"/>
        </w:rPr>
        <w:t>erfolgriechen</w:t>
      </w:r>
      <w:proofErr w:type="spellEnd"/>
      <w:r w:rsidR="00623F5A">
        <w:rPr>
          <w:rFonts w:asciiTheme="minorHAnsi" w:hAnsiTheme="minorHAnsi"/>
        </w:rPr>
        <w:t xml:space="preserve"> Lösung oder die Ziele von Gesichtspunkten zu erfüllen</w:t>
      </w:r>
      <w:r>
        <w:rPr>
          <w:rFonts w:asciiTheme="minorHAnsi" w:hAnsiTheme="minorHAnsi"/>
        </w:rPr>
        <w:t>)</w:t>
      </w:r>
    </w:p>
    <w:p w14:paraId="3D6C27A7" w14:textId="77777777" w:rsidR="00563119" w:rsidRDefault="00563119" w:rsidP="00563119"/>
    <w:p w14:paraId="793A129F" w14:textId="69049813" w:rsidR="00563119" w:rsidRPr="00A750AE" w:rsidRDefault="00563119" w:rsidP="00563119">
      <w:pPr>
        <w:pStyle w:val="berschrift2"/>
        <w:rPr>
          <w:rFonts w:asciiTheme="minorHAnsi" w:hAnsiTheme="minorHAnsi"/>
        </w:rPr>
      </w:pPr>
      <w:bookmarkStart w:id="9" w:name="_Toc431794756"/>
      <w:r>
        <w:rPr>
          <w:rFonts w:asciiTheme="minorHAnsi" w:hAnsiTheme="minorHAnsi"/>
        </w:rPr>
        <w:t>Einschränkungen</w:t>
      </w:r>
      <w:bookmarkEnd w:id="9"/>
    </w:p>
    <w:p w14:paraId="43E95F9D" w14:textId="3E597001" w:rsidR="00563119" w:rsidRDefault="00563119" w:rsidP="00563119">
      <w:r>
        <w:t xml:space="preserve">Entscheide im Projektmanagement, Architektur, Implementierung oder </w:t>
      </w:r>
      <w:proofErr w:type="spellStart"/>
      <w:r>
        <w:t>Testing</w:t>
      </w:r>
      <w:proofErr w:type="spellEnd"/>
      <w:r>
        <w:t xml:space="preserve">, welche Ihnen </w:t>
      </w:r>
      <w:r w:rsidR="00623F5A">
        <w:t>Gesichtspunkte</w:t>
      </w:r>
      <w:r>
        <w:t xml:space="preserve"> vorweggenommen </w:t>
      </w:r>
      <w:r w:rsidR="00623F5A">
        <w:t>haben</w:t>
      </w:r>
      <w:r>
        <w:t>. Für jede Einschränkung:</w:t>
      </w:r>
    </w:p>
    <w:p w14:paraId="5AC7A845" w14:textId="46EE2921" w:rsidR="00563119" w:rsidRDefault="00563119" w:rsidP="00563119">
      <w:pPr>
        <w:pStyle w:val="Listenabsatz"/>
        <w:numPr>
          <w:ilvl w:val="0"/>
          <w:numId w:val="14"/>
        </w:numPr>
        <w:rPr>
          <w:rFonts w:asciiTheme="minorHAnsi" w:hAnsiTheme="minorHAnsi"/>
        </w:rPr>
      </w:pPr>
      <w:r>
        <w:rPr>
          <w:rFonts w:asciiTheme="minorHAnsi" w:hAnsiTheme="minorHAnsi"/>
        </w:rPr>
        <w:t>Kurzbeschreibung (die Einschränkung und warum sie für den Kunden wichtig ist)</w:t>
      </w:r>
    </w:p>
    <w:p w14:paraId="098B9CD6" w14:textId="77777777" w:rsidR="00563119" w:rsidRPr="00A750AE" w:rsidRDefault="00563119" w:rsidP="00563119"/>
    <w:p w14:paraId="57DD2CD4" w14:textId="77777777" w:rsidR="00EE5D89" w:rsidRDefault="00EE5D89">
      <w:pPr>
        <w:rPr>
          <w:rFonts w:eastAsiaTheme="majorEastAsia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C0C6335" w14:textId="6D39A789" w:rsidR="00563119" w:rsidRDefault="00563119" w:rsidP="00563119">
      <w:pPr>
        <w:pStyle w:val="berschrift1"/>
        <w:rPr>
          <w:rFonts w:asciiTheme="minorHAnsi" w:hAnsiTheme="minorHAnsi"/>
        </w:rPr>
      </w:pPr>
      <w:bookmarkStart w:id="10" w:name="_Toc431794757"/>
      <w:r>
        <w:rPr>
          <w:rFonts w:asciiTheme="minorHAnsi" w:hAnsiTheme="minorHAnsi"/>
        </w:rPr>
        <w:lastRenderedPageBreak/>
        <w:t>Anforderungen</w:t>
      </w:r>
      <w:bookmarkEnd w:id="10"/>
    </w:p>
    <w:p w14:paraId="27463D37" w14:textId="4A08B67A" w:rsidR="00563119" w:rsidRDefault="00563119" w:rsidP="00563119">
      <w:r>
        <w:t xml:space="preserve">Strukturieren Sie dieses evtl. lange Kapitel so, dass Zusammengehöriges in ein Unterkapitel gelegt wird. Falls möglich, erstellen Sie ein Unterkapitel pro Feature. </w:t>
      </w:r>
      <w:r w:rsidR="0054291E">
        <w:t>Sortieren Sie die Unterkapitel gemäss ihrer Priorität für die Entwicklung (oben das zuerst zu implementierende Unterkapitel).</w:t>
      </w:r>
    </w:p>
    <w:p w14:paraId="1122B9F1" w14:textId="0A5F3939" w:rsidR="00C42E9D" w:rsidRDefault="00C42E9D" w:rsidP="00563119">
      <w:r>
        <w:t>In diesem Kapitel wird erwartet, dass Sie sinnvolle Notationen selbständig auswählen. Machen Sie einen aktiven Transfer der Kursinhalte in dieses Dokument.</w:t>
      </w:r>
    </w:p>
    <w:p w14:paraId="7FD847C5" w14:textId="77777777" w:rsidR="00563119" w:rsidRPr="00563119" w:rsidRDefault="00563119" w:rsidP="00563119"/>
    <w:p w14:paraId="472D4C8B" w14:textId="79441E03" w:rsidR="00AE2B00" w:rsidRPr="00A750AE" w:rsidRDefault="00AE2B00" w:rsidP="00563119">
      <w:pPr>
        <w:pStyle w:val="berschrift2"/>
        <w:numPr>
          <w:ilvl w:val="0"/>
          <w:numId w:val="0"/>
        </w:numPr>
        <w:ind w:left="576" w:hanging="576"/>
        <w:rPr>
          <w:rFonts w:asciiTheme="minorHAnsi" w:hAnsiTheme="minorHAnsi"/>
        </w:rPr>
      </w:pPr>
      <w:bookmarkStart w:id="11" w:name="_Toc431794758"/>
      <w:r>
        <w:rPr>
          <w:rFonts w:asciiTheme="minorHAnsi" w:hAnsiTheme="minorHAnsi"/>
        </w:rPr>
        <w:t>Nutzungsszenarien</w:t>
      </w:r>
      <w:bookmarkEnd w:id="11"/>
    </w:p>
    <w:p w14:paraId="036418AD" w14:textId="57A11DF7" w:rsidR="00563119" w:rsidRDefault="000319E4" w:rsidP="00AE2B00">
      <w:r>
        <w:t xml:space="preserve">Beschreiben Sie, wie Ihre Software </w:t>
      </w:r>
      <w:r w:rsidR="00AE2B00">
        <w:t>genutzt wird</w:t>
      </w:r>
      <w:r w:rsidR="00563119">
        <w:t xml:space="preserve"> und erkl</w:t>
      </w:r>
      <w:r>
        <w:t xml:space="preserve">ären Sie, wie diese Nutzung die Ziele einer erfolgreichen Lösung </w:t>
      </w:r>
      <w:r w:rsidR="00563119">
        <w:t xml:space="preserve">und die relevanten </w:t>
      </w:r>
      <w:proofErr w:type="spellStart"/>
      <w:r w:rsidR="00563119">
        <w:t>Stakeholderziele</w:t>
      </w:r>
      <w:proofErr w:type="spellEnd"/>
      <w:r w:rsidR="00563119">
        <w:t xml:space="preserve"> erreicht. Sie können die </w:t>
      </w:r>
      <w:r>
        <w:t>Nutzung</w:t>
      </w:r>
      <w:r w:rsidR="00563119">
        <w:t xml:space="preserve"> in verschiedene Szenarien oder Situationen </w:t>
      </w:r>
      <w:r>
        <w:t>aufteilen</w:t>
      </w:r>
      <w:r w:rsidR="00563119">
        <w:t>. Für jedes Szenario oder Situation:</w:t>
      </w:r>
    </w:p>
    <w:p w14:paraId="2A8003CD" w14:textId="309FF359" w:rsidR="00563119" w:rsidRPr="00563119" w:rsidRDefault="00563119" w:rsidP="00563119">
      <w:pPr>
        <w:pStyle w:val="Listenabsatz"/>
        <w:numPr>
          <w:ilvl w:val="0"/>
          <w:numId w:val="16"/>
        </w:numPr>
        <w:rPr>
          <w:rFonts w:asciiTheme="minorHAnsi" w:hAnsiTheme="minorHAnsi"/>
        </w:rPr>
      </w:pPr>
      <w:r w:rsidRPr="00563119">
        <w:rPr>
          <w:rFonts w:asciiTheme="minorHAnsi" w:hAnsiTheme="minorHAnsi"/>
        </w:rPr>
        <w:t xml:space="preserve">Name des Szenarios </w:t>
      </w:r>
      <w:proofErr w:type="spellStart"/>
      <w:r w:rsidRPr="00563119">
        <w:rPr>
          <w:rFonts w:asciiTheme="minorHAnsi" w:hAnsiTheme="minorHAnsi"/>
        </w:rPr>
        <w:t>oer</w:t>
      </w:r>
      <w:proofErr w:type="spellEnd"/>
      <w:r w:rsidRPr="00563119">
        <w:rPr>
          <w:rFonts w:asciiTheme="minorHAnsi" w:hAnsiTheme="minorHAnsi"/>
        </w:rPr>
        <w:t xml:space="preserve"> Situation (so dass Sie später darauf verweisen können)</w:t>
      </w:r>
    </w:p>
    <w:p w14:paraId="3CE52EA3" w14:textId="5D27AA32" w:rsidR="00AE2B00" w:rsidRPr="00563119" w:rsidRDefault="00563119" w:rsidP="00563119">
      <w:pPr>
        <w:pStyle w:val="Listenabsatz"/>
        <w:numPr>
          <w:ilvl w:val="0"/>
          <w:numId w:val="16"/>
        </w:numPr>
        <w:rPr>
          <w:rFonts w:asciiTheme="minorHAnsi" w:hAnsiTheme="minorHAnsi"/>
        </w:rPr>
      </w:pPr>
      <w:r w:rsidRPr="00563119">
        <w:rPr>
          <w:rFonts w:asciiTheme="minorHAnsi" w:hAnsiTheme="minorHAnsi"/>
        </w:rPr>
        <w:t xml:space="preserve">Beschreibung in einer Art Filmskript, das Sie für die </w:t>
      </w:r>
      <w:r w:rsidR="000319E4">
        <w:rPr>
          <w:rFonts w:asciiTheme="minorHAnsi" w:hAnsiTheme="minorHAnsi"/>
        </w:rPr>
        <w:t>Demos</w:t>
      </w:r>
      <w:r w:rsidRPr="00563119">
        <w:rPr>
          <w:rFonts w:asciiTheme="minorHAnsi" w:hAnsiTheme="minorHAnsi"/>
        </w:rPr>
        <w:t xml:space="preserve"> nutzen. Verwenden Sie die </w:t>
      </w:r>
      <w:proofErr w:type="spellStart"/>
      <w:r w:rsidRPr="00563119">
        <w:rPr>
          <w:rFonts w:asciiTheme="minorHAnsi" w:hAnsiTheme="minorHAnsi"/>
        </w:rPr>
        <w:t>Use</w:t>
      </w:r>
      <w:proofErr w:type="spellEnd"/>
      <w:r w:rsidRPr="00563119">
        <w:rPr>
          <w:rFonts w:asciiTheme="minorHAnsi" w:hAnsiTheme="minorHAnsi"/>
        </w:rPr>
        <w:t xml:space="preserve"> Case-Notation, falls Sie diese kennen.</w:t>
      </w:r>
    </w:p>
    <w:p w14:paraId="001F625A" w14:textId="5C7A103E" w:rsidR="00563119" w:rsidRPr="00563119" w:rsidRDefault="00563119" w:rsidP="00563119">
      <w:pPr>
        <w:pStyle w:val="Listenabsatz"/>
        <w:numPr>
          <w:ilvl w:val="0"/>
          <w:numId w:val="16"/>
        </w:numPr>
        <w:rPr>
          <w:rFonts w:asciiTheme="minorHAnsi" w:hAnsiTheme="minorHAnsi"/>
        </w:rPr>
      </w:pPr>
      <w:r w:rsidRPr="00563119">
        <w:rPr>
          <w:rFonts w:asciiTheme="minorHAnsi" w:hAnsiTheme="minorHAnsi"/>
        </w:rPr>
        <w:t>Kurze Erkläru</w:t>
      </w:r>
      <w:r w:rsidR="000319E4">
        <w:rPr>
          <w:rFonts w:asciiTheme="minorHAnsi" w:hAnsiTheme="minorHAnsi"/>
        </w:rPr>
        <w:t xml:space="preserve">ng, wie das Szenario hilft, die Ziele einer erfolgreichen Lösung </w:t>
      </w:r>
      <w:r w:rsidRPr="00563119">
        <w:rPr>
          <w:rFonts w:asciiTheme="minorHAnsi" w:hAnsiTheme="minorHAnsi"/>
        </w:rPr>
        <w:t>zu erreichen.</w:t>
      </w:r>
    </w:p>
    <w:p w14:paraId="41E8FDE5" w14:textId="0A18ED58" w:rsidR="00563119" w:rsidRPr="00563119" w:rsidRDefault="00563119" w:rsidP="00563119">
      <w:pPr>
        <w:pStyle w:val="Listenabsatz"/>
        <w:numPr>
          <w:ilvl w:val="0"/>
          <w:numId w:val="16"/>
        </w:numPr>
        <w:rPr>
          <w:rFonts w:asciiTheme="minorHAnsi" w:hAnsiTheme="minorHAnsi"/>
        </w:rPr>
      </w:pPr>
      <w:r w:rsidRPr="00563119">
        <w:rPr>
          <w:rFonts w:asciiTheme="minorHAnsi" w:hAnsiTheme="minorHAnsi"/>
        </w:rPr>
        <w:t xml:space="preserve">Kurze Erklärung, wie das Szenario hilft, die relevanten </w:t>
      </w:r>
      <w:proofErr w:type="spellStart"/>
      <w:r w:rsidRPr="00563119">
        <w:rPr>
          <w:rFonts w:asciiTheme="minorHAnsi" w:hAnsiTheme="minorHAnsi"/>
        </w:rPr>
        <w:t>Stakeholderziele</w:t>
      </w:r>
      <w:proofErr w:type="spellEnd"/>
      <w:r w:rsidRPr="00563119">
        <w:rPr>
          <w:rFonts w:asciiTheme="minorHAnsi" w:hAnsiTheme="minorHAnsi"/>
        </w:rPr>
        <w:t xml:space="preserve"> zu erreichen.</w:t>
      </w:r>
    </w:p>
    <w:p w14:paraId="31630658" w14:textId="77777777" w:rsidR="00563119" w:rsidRDefault="00563119" w:rsidP="00563119"/>
    <w:p w14:paraId="115E5122" w14:textId="77777777" w:rsidR="00563119" w:rsidRPr="00563119" w:rsidRDefault="00563119" w:rsidP="00563119"/>
    <w:p w14:paraId="6A5B517A" w14:textId="6E8F7501" w:rsidR="00563119" w:rsidRPr="00A750AE" w:rsidRDefault="0054291E" w:rsidP="00563119">
      <w:pPr>
        <w:pStyle w:val="berschrift2"/>
        <w:numPr>
          <w:ilvl w:val="0"/>
          <w:numId w:val="0"/>
        </w:numPr>
        <w:ind w:left="576" w:hanging="576"/>
        <w:rPr>
          <w:rFonts w:asciiTheme="minorHAnsi" w:hAnsiTheme="minorHAnsi"/>
        </w:rPr>
      </w:pPr>
      <w:bookmarkStart w:id="12" w:name="_Toc431794759"/>
      <w:r>
        <w:rPr>
          <w:rFonts w:asciiTheme="minorHAnsi" w:hAnsiTheme="minorHAnsi"/>
        </w:rPr>
        <w:t xml:space="preserve">Detaillierte </w:t>
      </w:r>
      <w:r w:rsidR="00563119">
        <w:rPr>
          <w:rFonts w:asciiTheme="minorHAnsi" w:hAnsiTheme="minorHAnsi"/>
        </w:rPr>
        <w:t>Anforderungen</w:t>
      </w:r>
      <w:bookmarkEnd w:id="12"/>
    </w:p>
    <w:p w14:paraId="004F718B" w14:textId="77777777" w:rsidR="00563119" w:rsidRDefault="00563119" w:rsidP="00563119">
      <w:r>
        <w:t xml:space="preserve">Erstellen Sie eine Liste von Anforderungen, für die der Projektmanager Arbeiten </w:t>
      </w:r>
      <w:proofErr w:type="spellStart"/>
      <w:r>
        <w:t>plannen</w:t>
      </w:r>
      <w:proofErr w:type="spellEnd"/>
      <w:r>
        <w:t xml:space="preserve"> kann. Anforderungen können sein:</w:t>
      </w:r>
    </w:p>
    <w:p w14:paraId="26814BC0" w14:textId="16C25BBD" w:rsidR="00563119" w:rsidRPr="00563119" w:rsidRDefault="00563119" w:rsidP="00563119">
      <w:pPr>
        <w:pStyle w:val="Listenabsatz"/>
        <w:numPr>
          <w:ilvl w:val="0"/>
          <w:numId w:val="17"/>
        </w:numPr>
        <w:rPr>
          <w:rFonts w:asciiTheme="minorHAnsi" w:hAnsiTheme="minorHAnsi"/>
        </w:rPr>
      </w:pPr>
      <w:r w:rsidRPr="00563119">
        <w:rPr>
          <w:rFonts w:asciiTheme="minorHAnsi" w:hAnsiTheme="minorHAnsi"/>
        </w:rPr>
        <w:t>Daten</w:t>
      </w:r>
      <w:r w:rsidR="00C42E9D">
        <w:rPr>
          <w:rFonts w:asciiTheme="minorHAnsi" w:hAnsiTheme="minorHAnsi"/>
        </w:rPr>
        <w:t xml:space="preserve"> und deren Verhalten</w:t>
      </w:r>
    </w:p>
    <w:p w14:paraId="030C55FC" w14:textId="4E0A61D2" w:rsidR="00563119" w:rsidRPr="00563119" w:rsidRDefault="00563119" w:rsidP="00563119">
      <w:pPr>
        <w:pStyle w:val="Listenabsatz"/>
        <w:numPr>
          <w:ilvl w:val="0"/>
          <w:numId w:val="17"/>
        </w:numPr>
        <w:rPr>
          <w:rFonts w:asciiTheme="minorHAnsi" w:hAnsiTheme="minorHAnsi"/>
        </w:rPr>
      </w:pPr>
      <w:r w:rsidRPr="00563119">
        <w:rPr>
          <w:rFonts w:asciiTheme="minorHAnsi" w:hAnsiTheme="minorHAnsi"/>
        </w:rPr>
        <w:t>Funktionen</w:t>
      </w:r>
    </w:p>
    <w:p w14:paraId="6282C69D" w14:textId="142B2578" w:rsidR="00563119" w:rsidRPr="00563119" w:rsidRDefault="00563119" w:rsidP="00563119">
      <w:pPr>
        <w:pStyle w:val="Listenabsatz"/>
        <w:numPr>
          <w:ilvl w:val="0"/>
          <w:numId w:val="17"/>
        </w:numPr>
        <w:rPr>
          <w:rFonts w:asciiTheme="minorHAnsi" w:hAnsiTheme="minorHAnsi"/>
        </w:rPr>
      </w:pPr>
      <w:r w:rsidRPr="00563119">
        <w:rPr>
          <w:rFonts w:asciiTheme="minorHAnsi" w:hAnsiTheme="minorHAnsi"/>
        </w:rPr>
        <w:t xml:space="preserve">GUI (nur Name falls die Dokumentation des </w:t>
      </w:r>
      <w:proofErr w:type="spellStart"/>
      <w:r w:rsidRPr="00563119">
        <w:rPr>
          <w:rFonts w:asciiTheme="minorHAnsi" w:hAnsiTheme="minorHAnsi"/>
        </w:rPr>
        <w:t>Usability</w:t>
      </w:r>
      <w:proofErr w:type="spellEnd"/>
      <w:r w:rsidRPr="00563119">
        <w:rPr>
          <w:rFonts w:asciiTheme="minorHAnsi" w:hAnsiTheme="minorHAnsi"/>
        </w:rPr>
        <w:t xml:space="preserve"> Engineers auf die Anforderung Bezug nimmt)</w:t>
      </w:r>
    </w:p>
    <w:p w14:paraId="7996DBA7" w14:textId="2E2CC5A8" w:rsidR="00563119" w:rsidRPr="00563119" w:rsidRDefault="00563119" w:rsidP="00563119">
      <w:pPr>
        <w:pStyle w:val="Listenabsatz"/>
        <w:numPr>
          <w:ilvl w:val="0"/>
          <w:numId w:val="17"/>
        </w:numPr>
        <w:rPr>
          <w:rFonts w:asciiTheme="minorHAnsi" w:hAnsiTheme="minorHAnsi"/>
        </w:rPr>
      </w:pPr>
      <w:r w:rsidRPr="00563119">
        <w:rPr>
          <w:rFonts w:asciiTheme="minorHAnsi" w:hAnsiTheme="minorHAnsi"/>
        </w:rPr>
        <w:t>Qualitätseigenschaft (Performance, Sicherheit, Zuverlässigkeit, Benutzbarkeit, Änderbarkeit, Übertragbarkeit/Plattformunterstützung)</w:t>
      </w:r>
    </w:p>
    <w:p w14:paraId="4C51A424" w14:textId="02C3A443" w:rsidR="00563119" w:rsidRDefault="00563119" w:rsidP="00563119">
      <w:r>
        <w:t>Für jede Anforderung:</w:t>
      </w:r>
    </w:p>
    <w:p w14:paraId="08DB5AF7" w14:textId="35FE5886" w:rsidR="00563119" w:rsidRDefault="00563119" w:rsidP="00563119">
      <w:pPr>
        <w:pStyle w:val="Listenabsatz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Einmaliger </w:t>
      </w:r>
      <w:proofErr w:type="spellStart"/>
      <w:r>
        <w:rPr>
          <w:rFonts w:asciiTheme="minorHAnsi" w:hAnsiTheme="minorHAnsi"/>
        </w:rPr>
        <w:t>Identifikator</w:t>
      </w:r>
      <w:proofErr w:type="spellEnd"/>
      <w:r>
        <w:rPr>
          <w:rFonts w:asciiTheme="minorHAnsi" w:hAnsiTheme="minorHAnsi"/>
        </w:rPr>
        <w:t xml:space="preserve"> der Anforderung (in den </w:t>
      </w:r>
      <w:proofErr w:type="spellStart"/>
      <w:r>
        <w:rPr>
          <w:rFonts w:asciiTheme="minorHAnsi" w:hAnsiTheme="minorHAnsi"/>
        </w:rPr>
        <w:t>Usability</w:t>
      </w:r>
      <w:proofErr w:type="spellEnd"/>
      <w:r>
        <w:rPr>
          <w:rFonts w:asciiTheme="minorHAnsi" w:hAnsiTheme="minorHAnsi"/>
        </w:rPr>
        <w:t>-Dokumenten, im Testplan, etc. genutzt)</w:t>
      </w:r>
    </w:p>
    <w:p w14:paraId="0B2DDF14" w14:textId="38CD66FC" w:rsidR="00563119" w:rsidRDefault="00563119" w:rsidP="00563119">
      <w:pPr>
        <w:pStyle w:val="Listenabsatz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Beschreibung</w:t>
      </w:r>
      <w:r w:rsidRPr="00563119">
        <w:rPr>
          <w:rFonts w:asciiTheme="minorHAnsi" w:hAnsiTheme="minorHAnsi"/>
        </w:rPr>
        <w:t xml:space="preserve"> de</w:t>
      </w:r>
      <w:r>
        <w:rPr>
          <w:rFonts w:asciiTheme="minorHAnsi" w:hAnsiTheme="minorHAnsi"/>
        </w:rPr>
        <w:t>r Anforderung (nutzen Sie eine User Story, falls Sie diese Notation kennen und sie hier relevant ist)</w:t>
      </w:r>
    </w:p>
    <w:p w14:paraId="14CE4305" w14:textId="39670A18" w:rsidR="00563119" w:rsidRDefault="00563119" w:rsidP="00563119">
      <w:pPr>
        <w:pStyle w:val="Listenabsatz"/>
        <w:numPr>
          <w:ilvl w:val="0"/>
          <w:numId w:val="16"/>
        </w:numPr>
        <w:rPr>
          <w:rFonts w:asciiTheme="minorHAnsi" w:hAnsiTheme="minorHAnsi"/>
        </w:rPr>
      </w:pPr>
      <w:r>
        <w:rPr>
          <w:rFonts w:asciiTheme="minorHAnsi" w:hAnsiTheme="minorHAnsi"/>
        </w:rPr>
        <w:t>Kommentare (Klärungen soweit notwendig)</w:t>
      </w:r>
    </w:p>
    <w:p w14:paraId="2397F08D" w14:textId="77777777" w:rsidR="0054291E" w:rsidRPr="00A750AE" w:rsidRDefault="0054291E" w:rsidP="0054291E"/>
    <w:p w14:paraId="335F5C37" w14:textId="77777777" w:rsidR="00EE5D89" w:rsidRDefault="00EE5D89">
      <w:pPr>
        <w:rPr>
          <w:rFonts w:eastAsiaTheme="majorEastAsia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16F429B7" w14:textId="5B0D96CF" w:rsidR="0054291E" w:rsidRDefault="0054291E" w:rsidP="0054291E">
      <w:pPr>
        <w:pStyle w:val="berschrift1"/>
        <w:rPr>
          <w:rFonts w:asciiTheme="minorHAnsi" w:hAnsiTheme="minorHAnsi"/>
        </w:rPr>
      </w:pPr>
      <w:bookmarkStart w:id="13" w:name="_Toc431794760"/>
      <w:r>
        <w:rPr>
          <w:rFonts w:asciiTheme="minorHAnsi" w:hAnsiTheme="minorHAnsi"/>
        </w:rPr>
        <w:lastRenderedPageBreak/>
        <w:t>Anhänge</w:t>
      </w:r>
      <w:bookmarkEnd w:id="13"/>
    </w:p>
    <w:p w14:paraId="184B046F" w14:textId="48A21648" w:rsidR="00A868A3" w:rsidRPr="00A750AE" w:rsidRDefault="00A868A3" w:rsidP="00A868A3">
      <w:pPr>
        <w:pStyle w:val="berschrift2"/>
        <w:rPr>
          <w:rFonts w:asciiTheme="minorHAnsi" w:hAnsiTheme="minorHAnsi"/>
        </w:rPr>
      </w:pPr>
      <w:bookmarkStart w:id="14" w:name="_Toc431794761"/>
      <w:r>
        <w:rPr>
          <w:rFonts w:asciiTheme="minorHAnsi" w:hAnsiTheme="minorHAnsi"/>
        </w:rPr>
        <w:t>Zukünftige Anforderungen</w:t>
      </w:r>
      <w:bookmarkEnd w:id="14"/>
    </w:p>
    <w:p w14:paraId="0D247AEF" w14:textId="710E5A40" w:rsidR="0054291E" w:rsidRDefault="00A868A3" w:rsidP="0054291E">
      <w:r>
        <w:t>Hier dokumentieren Sie eine Liste der gewünschten Verb</w:t>
      </w:r>
      <w:r w:rsidR="000319E4">
        <w:t>esserungen oder Veränderungen an der Software</w:t>
      </w:r>
      <w:r>
        <w:t>, welche nach Ihrem Projekt realisiert werden sollen.</w:t>
      </w:r>
    </w:p>
    <w:p w14:paraId="5F0F4A5B" w14:textId="77777777" w:rsidR="00A868A3" w:rsidRPr="0054291E" w:rsidRDefault="00A868A3" w:rsidP="0054291E"/>
    <w:p w14:paraId="0BC5EB83" w14:textId="35E72FE5" w:rsidR="00A868A3" w:rsidRPr="00A750AE" w:rsidRDefault="00A868A3" w:rsidP="00A868A3">
      <w:pPr>
        <w:pStyle w:val="berschrift2"/>
        <w:rPr>
          <w:rFonts w:asciiTheme="minorHAnsi" w:hAnsiTheme="minorHAnsi"/>
        </w:rPr>
      </w:pPr>
      <w:bookmarkStart w:id="15" w:name="_Toc431794762"/>
      <w:r>
        <w:rPr>
          <w:rFonts w:asciiTheme="minorHAnsi" w:hAnsiTheme="minorHAnsi"/>
        </w:rPr>
        <w:t>Alles Andere</w:t>
      </w:r>
      <w:bookmarkEnd w:id="15"/>
    </w:p>
    <w:p w14:paraId="11DFC841" w14:textId="51C41F10" w:rsidR="00563119" w:rsidRDefault="00A868A3" w:rsidP="00563119">
      <w:r>
        <w:t xml:space="preserve">Verweisen Sie hier auf Dokumente, Modelle, </w:t>
      </w:r>
      <w:proofErr w:type="spellStart"/>
      <w:r>
        <w:t>Photos</w:t>
      </w:r>
      <w:proofErr w:type="spellEnd"/>
      <w:r>
        <w:t>, Videos, etc., welche zum Verstehen der Anforderungen oder als Evidenz zur Korrektheit der Anforderungen genutzt werden können.</w:t>
      </w:r>
    </w:p>
    <w:sectPr w:rsidR="00563119" w:rsidSect="00A868A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133" w:bottom="1134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A15BA7" w14:textId="77777777" w:rsidR="00EB57AF" w:rsidRDefault="00EB57AF" w:rsidP="008C3A67">
      <w:pPr>
        <w:spacing w:after="0" w:line="240" w:lineRule="auto"/>
      </w:pPr>
      <w:r>
        <w:separator/>
      </w:r>
    </w:p>
  </w:endnote>
  <w:endnote w:type="continuationSeparator" w:id="0">
    <w:p w14:paraId="46267928" w14:textId="77777777" w:rsidR="00EB57AF" w:rsidRDefault="00EB57AF" w:rsidP="008C3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4518D4" w14:textId="77777777" w:rsidR="005811F1" w:rsidRDefault="005811F1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F129D1" w14:textId="24107CEC" w:rsidR="00AB334D" w:rsidRPr="00372D99" w:rsidRDefault="00EB57AF" w:rsidP="003479EA">
    <w:pPr>
      <w:pStyle w:val="Fuzeile"/>
      <w:pBdr>
        <w:top w:val="single" w:sz="4" w:space="1" w:color="auto"/>
      </w:pBdr>
      <w:rPr>
        <w:sz w:val="18"/>
        <w:szCs w:val="18"/>
      </w:rPr>
    </w:pPr>
    <w:sdt>
      <w:sdtPr>
        <w:rPr>
          <w:sz w:val="18"/>
          <w:szCs w:val="18"/>
        </w:rPr>
        <w:alias w:val="Titel"/>
        <w:tag w:val=""/>
        <w:id w:val="-173014084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955DC">
          <w:rPr>
            <w:sz w:val="18"/>
            <w:szCs w:val="18"/>
          </w:rPr>
          <w:t>Anforderungsspezifikation</w:t>
        </w:r>
      </w:sdtContent>
    </w:sdt>
    <w:r w:rsidR="00AB334D">
      <w:rPr>
        <w:sz w:val="18"/>
        <w:szCs w:val="18"/>
      </w:rPr>
      <w:tab/>
    </w:r>
    <w:r w:rsidR="00623F5A">
      <w:rPr>
        <w:sz w:val="18"/>
        <w:szCs w:val="18"/>
      </w:rPr>
      <w:t>«Name der Software»</w:t>
    </w:r>
    <w:r w:rsidR="00AB334D" w:rsidRPr="00372D99">
      <w:rPr>
        <w:sz w:val="18"/>
        <w:szCs w:val="18"/>
      </w:rPr>
      <w:tab/>
    </w:r>
    <w:r w:rsidR="00AB334D" w:rsidRPr="00372D99">
      <w:rPr>
        <w:sz w:val="18"/>
        <w:szCs w:val="18"/>
      </w:rPr>
      <w:fldChar w:fldCharType="begin"/>
    </w:r>
    <w:r w:rsidR="00AB334D" w:rsidRPr="00372D99">
      <w:rPr>
        <w:sz w:val="18"/>
        <w:szCs w:val="18"/>
      </w:rPr>
      <w:instrText xml:space="preserve"> DATE   \* MERGEFORMAT </w:instrText>
    </w:r>
    <w:r w:rsidR="00AB334D" w:rsidRPr="00372D99">
      <w:rPr>
        <w:sz w:val="18"/>
        <w:szCs w:val="18"/>
      </w:rPr>
      <w:fldChar w:fldCharType="separate"/>
    </w:r>
    <w:r w:rsidR="009F70EB">
      <w:rPr>
        <w:noProof/>
        <w:sz w:val="18"/>
        <w:szCs w:val="18"/>
      </w:rPr>
      <w:t>09.10.2015</w:t>
    </w:r>
    <w:r w:rsidR="00AB334D" w:rsidRPr="00372D99">
      <w:rPr>
        <w:noProof/>
        <w:sz w:val="18"/>
        <w:szCs w:val="18"/>
      </w:rPr>
      <w:fldChar w:fldCharType="end"/>
    </w:r>
  </w:p>
  <w:p w14:paraId="0ADE145D" w14:textId="7054D57A" w:rsidR="00AB334D" w:rsidRPr="00BC7575" w:rsidRDefault="00623F5A" w:rsidP="003479EA">
    <w:pPr>
      <w:pStyle w:val="Fuzeile"/>
      <w:pBdr>
        <w:top w:val="single" w:sz="4" w:space="1" w:color="auto"/>
      </w:pBdr>
      <w:rPr>
        <w:sz w:val="18"/>
        <w:szCs w:val="18"/>
      </w:rPr>
    </w:pPr>
    <w:proofErr w:type="spellStart"/>
    <w:r>
      <w:rPr>
        <w:sz w:val="18"/>
        <w:szCs w:val="18"/>
      </w:rPr>
      <w:t>Requirements</w:t>
    </w:r>
    <w:proofErr w:type="spellEnd"/>
    <w:r>
      <w:rPr>
        <w:sz w:val="18"/>
        <w:szCs w:val="18"/>
      </w:rPr>
      <w:t xml:space="preserve"> Engineering Mini-Projekt</w:t>
    </w:r>
    <w:r w:rsidR="00AB334D" w:rsidRPr="00372D99">
      <w:rPr>
        <w:sz w:val="18"/>
        <w:szCs w:val="18"/>
      </w:rPr>
      <w:tab/>
    </w:r>
    <w:sdt>
      <w:sdtPr>
        <w:rPr>
          <w:sz w:val="18"/>
          <w:szCs w:val="18"/>
        </w:rPr>
        <w:alias w:val="Autor"/>
        <w:tag w:val=""/>
        <w:id w:val="659589060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C955DC">
          <w:rPr>
            <w:sz w:val="18"/>
            <w:szCs w:val="18"/>
          </w:rPr>
          <w:t>Autoren</w:t>
        </w:r>
      </w:sdtContent>
    </w:sdt>
    <w:r w:rsidR="00AB334D" w:rsidRPr="00372D99">
      <w:rPr>
        <w:sz w:val="18"/>
        <w:szCs w:val="18"/>
      </w:rPr>
      <w:tab/>
    </w:r>
    <w:r w:rsidR="00AB334D">
      <w:rPr>
        <w:sz w:val="18"/>
        <w:szCs w:val="18"/>
      </w:rPr>
      <w:t>Seite</w:t>
    </w:r>
    <w:r w:rsidR="00AB334D" w:rsidRPr="00372D99">
      <w:rPr>
        <w:sz w:val="18"/>
        <w:szCs w:val="18"/>
      </w:rPr>
      <w:t xml:space="preserve"> </w:t>
    </w:r>
    <w:r w:rsidR="00AB334D" w:rsidRPr="00372D99">
      <w:rPr>
        <w:sz w:val="18"/>
        <w:szCs w:val="18"/>
      </w:rPr>
      <w:fldChar w:fldCharType="begin"/>
    </w:r>
    <w:r w:rsidR="00AB334D" w:rsidRPr="00372D99">
      <w:rPr>
        <w:sz w:val="18"/>
        <w:szCs w:val="18"/>
      </w:rPr>
      <w:instrText xml:space="preserve"> PAGE  \* Arabic  \* MERGEFORMAT </w:instrText>
    </w:r>
    <w:r w:rsidR="00AB334D" w:rsidRPr="00372D99">
      <w:rPr>
        <w:sz w:val="18"/>
        <w:szCs w:val="18"/>
      </w:rPr>
      <w:fldChar w:fldCharType="separate"/>
    </w:r>
    <w:r w:rsidR="00394341">
      <w:rPr>
        <w:noProof/>
        <w:sz w:val="18"/>
        <w:szCs w:val="18"/>
      </w:rPr>
      <w:t>7</w:t>
    </w:r>
    <w:r w:rsidR="00AB334D" w:rsidRPr="00372D99">
      <w:rPr>
        <w:sz w:val="18"/>
        <w:szCs w:val="18"/>
      </w:rPr>
      <w:fldChar w:fldCharType="end"/>
    </w:r>
    <w:r w:rsidR="00AB334D">
      <w:rPr>
        <w:sz w:val="18"/>
        <w:szCs w:val="18"/>
      </w:rPr>
      <w:t xml:space="preserve"> von</w:t>
    </w:r>
    <w:r w:rsidR="00AB334D" w:rsidRPr="00372D99">
      <w:rPr>
        <w:sz w:val="18"/>
        <w:szCs w:val="18"/>
      </w:rPr>
      <w:t xml:space="preserve"> </w:t>
    </w:r>
    <w:r w:rsidR="00AB334D" w:rsidRPr="00372D99">
      <w:rPr>
        <w:sz w:val="18"/>
        <w:szCs w:val="18"/>
      </w:rPr>
      <w:fldChar w:fldCharType="begin"/>
    </w:r>
    <w:r w:rsidR="00AB334D" w:rsidRPr="00372D99">
      <w:rPr>
        <w:sz w:val="18"/>
        <w:szCs w:val="18"/>
      </w:rPr>
      <w:instrText xml:space="preserve"> NUMPAGES  \* Arabic  \* MERGEFORMAT </w:instrText>
    </w:r>
    <w:r w:rsidR="00AB334D" w:rsidRPr="00372D99">
      <w:rPr>
        <w:sz w:val="18"/>
        <w:szCs w:val="18"/>
      </w:rPr>
      <w:fldChar w:fldCharType="separate"/>
    </w:r>
    <w:r w:rsidR="00394341">
      <w:rPr>
        <w:noProof/>
        <w:sz w:val="18"/>
        <w:szCs w:val="18"/>
      </w:rPr>
      <w:t>10</w:t>
    </w:r>
    <w:r w:rsidR="00AB334D" w:rsidRPr="00372D99">
      <w:rPr>
        <w:noProof/>
        <w:sz w:val="18"/>
        <w:szCs w:val="18"/>
      </w:rPr>
      <w:fldChar w:fldCharType="end"/>
    </w:r>
  </w:p>
  <w:p w14:paraId="04BFFAAC" w14:textId="77777777" w:rsidR="00AB334D" w:rsidRDefault="00AB334D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504C5A" w14:textId="77777777" w:rsidR="005811F1" w:rsidRDefault="005811F1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276CC9" w14:textId="77777777" w:rsidR="00EB57AF" w:rsidRDefault="00EB57AF" w:rsidP="008C3A67">
      <w:pPr>
        <w:spacing w:after="0" w:line="240" w:lineRule="auto"/>
      </w:pPr>
      <w:r>
        <w:separator/>
      </w:r>
    </w:p>
  </w:footnote>
  <w:footnote w:type="continuationSeparator" w:id="0">
    <w:p w14:paraId="30A11A49" w14:textId="77777777" w:rsidR="00EB57AF" w:rsidRDefault="00EB57AF" w:rsidP="008C3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85CD18" w14:textId="77777777" w:rsidR="005811F1" w:rsidRDefault="005811F1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0F9760" w14:textId="72509BC6" w:rsidR="005811F1" w:rsidRDefault="005811F1" w:rsidP="005811F1">
    <w:pPr>
      <w:pStyle w:val="Kopfzeile"/>
    </w:pPr>
    <w:r>
      <w:rPr>
        <w:noProof/>
        <w:lang w:eastAsia="de-CH"/>
      </w:rPr>
      <w:drawing>
        <wp:anchor distT="0" distB="0" distL="114300" distR="114300" simplePos="0" relativeHeight="251659264" behindDoc="0" locked="0" layoutInCell="1" allowOverlap="1" wp14:anchorId="1974E9FA" wp14:editId="624FE43C">
          <wp:simplePos x="0" y="0"/>
          <wp:positionH relativeFrom="page">
            <wp:posOffset>605155</wp:posOffset>
          </wp:positionH>
          <wp:positionV relativeFrom="page">
            <wp:posOffset>344170</wp:posOffset>
          </wp:positionV>
          <wp:extent cx="2325370" cy="360045"/>
          <wp:effectExtent l="0" t="0" r="0" b="1905"/>
          <wp:wrapTopAndBottom/>
          <wp:docPr id="5" name="Grafik 5" descr="FHNW_HT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HNW_HT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537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2F190A" w14:textId="77777777" w:rsidR="005811F1" w:rsidRDefault="005811F1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B12FA"/>
    <w:multiLevelType w:val="hybridMultilevel"/>
    <w:tmpl w:val="7488E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3E36C1"/>
    <w:multiLevelType w:val="hybridMultilevel"/>
    <w:tmpl w:val="3DA4230A"/>
    <w:lvl w:ilvl="0" w:tplc="12D82F4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D1626D"/>
    <w:multiLevelType w:val="hybridMultilevel"/>
    <w:tmpl w:val="928A4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7900A6"/>
    <w:multiLevelType w:val="hybridMultilevel"/>
    <w:tmpl w:val="06EAAF4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5E3C15"/>
    <w:multiLevelType w:val="hybridMultilevel"/>
    <w:tmpl w:val="B072A8E6"/>
    <w:lvl w:ilvl="0" w:tplc="A3B4A342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C91D10"/>
    <w:multiLevelType w:val="hybridMultilevel"/>
    <w:tmpl w:val="3AF08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3549E0"/>
    <w:multiLevelType w:val="hybridMultilevel"/>
    <w:tmpl w:val="BA12E4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C55A73"/>
    <w:multiLevelType w:val="hybridMultilevel"/>
    <w:tmpl w:val="92EE3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777B4A"/>
    <w:multiLevelType w:val="hybridMultilevel"/>
    <w:tmpl w:val="190C4F72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6C707E"/>
    <w:multiLevelType w:val="multilevel"/>
    <w:tmpl w:val="08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1004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0">
    <w:nsid w:val="46D93EAA"/>
    <w:multiLevelType w:val="hybridMultilevel"/>
    <w:tmpl w:val="A7084A3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434893"/>
    <w:multiLevelType w:val="hybridMultilevel"/>
    <w:tmpl w:val="E4A063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1E344D6"/>
    <w:multiLevelType w:val="hybridMultilevel"/>
    <w:tmpl w:val="03B2017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F230928"/>
    <w:multiLevelType w:val="hybridMultilevel"/>
    <w:tmpl w:val="F69A0466"/>
    <w:lvl w:ilvl="0" w:tplc="A55AF76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422B6B"/>
    <w:multiLevelType w:val="hybridMultilevel"/>
    <w:tmpl w:val="82A8EF1C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9396DF4"/>
    <w:multiLevelType w:val="hybridMultilevel"/>
    <w:tmpl w:val="FC6EB5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6A5A28"/>
    <w:multiLevelType w:val="hybridMultilevel"/>
    <w:tmpl w:val="D0A4C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B890819"/>
    <w:multiLevelType w:val="multilevel"/>
    <w:tmpl w:val="1434677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>
    <w:nsid w:val="7B9D02DC"/>
    <w:multiLevelType w:val="hybridMultilevel"/>
    <w:tmpl w:val="C804E8BE"/>
    <w:lvl w:ilvl="0" w:tplc="38BA95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8"/>
  </w:num>
  <w:num w:numId="3">
    <w:abstractNumId w:val="3"/>
  </w:num>
  <w:num w:numId="4">
    <w:abstractNumId w:val="13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10"/>
  </w:num>
  <w:num w:numId="8">
    <w:abstractNumId w:val="9"/>
  </w:num>
  <w:num w:numId="9">
    <w:abstractNumId w:val="8"/>
  </w:num>
  <w:num w:numId="10">
    <w:abstractNumId w:val="14"/>
  </w:num>
  <w:num w:numId="11">
    <w:abstractNumId w:val="4"/>
  </w:num>
  <w:num w:numId="12">
    <w:abstractNumId w:val="16"/>
  </w:num>
  <w:num w:numId="13">
    <w:abstractNumId w:val="6"/>
  </w:num>
  <w:num w:numId="14">
    <w:abstractNumId w:val="0"/>
  </w:num>
  <w:num w:numId="15">
    <w:abstractNumId w:val="2"/>
  </w:num>
  <w:num w:numId="16">
    <w:abstractNumId w:val="7"/>
  </w:num>
  <w:num w:numId="17">
    <w:abstractNumId w:val="11"/>
  </w:num>
  <w:num w:numId="18">
    <w:abstractNumId w:val="15"/>
  </w:num>
  <w:num w:numId="19">
    <w:abstractNumId w:val="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1MTUxNrA0sTAxMjJV0lEKTi0uzszPAykwqgUAM84GESwAAAA="/>
  </w:docVars>
  <w:rsids>
    <w:rsidRoot w:val="008D655C"/>
    <w:rsid w:val="00002BC5"/>
    <w:rsid w:val="00005C80"/>
    <w:rsid w:val="00005F15"/>
    <w:rsid w:val="00012B8B"/>
    <w:rsid w:val="00015397"/>
    <w:rsid w:val="0002581F"/>
    <w:rsid w:val="00025E72"/>
    <w:rsid w:val="000305CF"/>
    <w:rsid w:val="00030AA5"/>
    <w:rsid w:val="000317CD"/>
    <w:rsid w:val="000319E4"/>
    <w:rsid w:val="00033066"/>
    <w:rsid w:val="000440D0"/>
    <w:rsid w:val="00047317"/>
    <w:rsid w:val="00047A71"/>
    <w:rsid w:val="00051E43"/>
    <w:rsid w:val="00052D8C"/>
    <w:rsid w:val="00061F03"/>
    <w:rsid w:val="0006657D"/>
    <w:rsid w:val="00070E01"/>
    <w:rsid w:val="000726D4"/>
    <w:rsid w:val="00074C07"/>
    <w:rsid w:val="0008254A"/>
    <w:rsid w:val="000900B4"/>
    <w:rsid w:val="00093556"/>
    <w:rsid w:val="00094028"/>
    <w:rsid w:val="000A0446"/>
    <w:rsid w:val="000A0FA3"/>
    <w:rsid w:val="000A2853"/>
    <w:rsid w:val="000A3582"/>
    <w:rsid w:val="000A3D2D"/>
    <w:rsid w:val="000A5FB8"/>
    <w:rsid w:val="000A6137"/>
    <w:rsid w:val="000B2CE0"/>
    <w:rsid w:val="000B3F6F"/>
    <w:rsid w:val="000C2372"/>
    <w:rsid w:val="000C2D79"/>
    <w:rsid w:val="000C7707"/>
    <w:rsid w:val="000D31DE"/>
    <w:rsid w:val="000D6EFA"/>
    <w:rsid w:val="000D7B93"/>
    <w:rsid w:val="000E1C19"/>
    <w:rsid w:val="000E2407"/>
    <w:rsid w:val="000E391D"/>
    <w:rsid w:val="000E71CA"/>
    <w:rsid w:val="000F151C"/>
    <w:rsid w:val="000F7472"/>
    <w:rsid w:val="0010264E"/>
    <w:rsid w:val="00110471"/>
    <w:rsid w:val="0011135D"/>
    <w:rsid w:val="00114DDF"/>
    <w:rsid w:val="00123B24"/>
    <w:rsid w:val="00126FAF"/>
    <w:rsid w:val="00130C96"/>
    <w:rsid w:val="001347A8"/>
    <w:rsid w:val="00135189"/>
    <w:rsid w:val="0014099C"/>
    <w:rsid w:val="00142BBF"/>
    <w:rsid w:val="00145F94"/>
    <w:rsid w:val="00146981"/>
    <w:rsid w:val="00146E3B"/>
    <w:rsid w:val="00153FB4"/>
    <w:rsid w:val="00154A16"/>
    <w:rsid w:val="001668E4"/>
    <w:rsid w:val="00176E74"/>
    <w:rsid w:val="00184099"/>
    <w:rsid w:val="00185279"/>
    <w:rsid w:val="0019030F"/>
    <w:rsid w:val="00192E32"/>
    <w:rsid w:val="00193FF3"/>
    <w:rsid w:val="001940B6"/>
    <w:rsid w:val="00194574"/>
    <w:rsid w:val="001A2559"/>
    <w:rsid w:val="001A3009"/>
    <w:rsid w:val="001A4550"/>
    <w:rsid w:val="001A7568"/>
    <w:rsid w:val="001A7772"/>
    <w:rsid w:val="001B48F3"/>
    <w:rsid w:val="001B4B45"/>
    <w:rsid w:val="001B5CDD"/>
    <w:rsid w:val="001C077B"/>
    <w:rsid w:val="001C1A5B"/>
    <w:rsid w:val="001D0184"/>
    <w:rsid w:val="001D0624"/>
    <w:rsid w:val="001E227F"/>
    <w:rsid w:val="001E532E"/>
    <w:rsid w:val="00200F0B"/>
    <w:rsid w:val="002037D3"/>
    <w:rsid w:val="00212790"/>
    <w:rsid w:val="002130A8"/>
    <w:rsid w:val="002134B2"/>
    <w:rsid w:val="00220E8D"/>
    <w:rsid w:val="00221EAD"/>
    <w:rsid w:val="00224CF3"/>
    <w:rsid w:val="00232916"/>
    <w:rsid w:val="00233319"/>
    <w:rsid w:val="002355B0"/>
    <w:rsid w:val="0024622A"/>
    <w:rsid w:val="00247762"/>
    <w:rsid w:val="002513A9"/>
    <w:rsid w:val="00252752"/>
    <w:rsid w:val="00257DEF"/>
    <w:rsid w:val="00261A50"/>
    <w:rsid w:val="00267DAA"/>
    <w:rsid w:val="00267FCD"/>
    <w:rsid w:val="002723C7"/>
    <w:rsid w:val="00273221"/>
    <w:rsid w:val="00280272"/>
    <w:rsid w:val="00284327"/>
    <w:rsid w:val="00284D1F"/>
    <w:rsid w:val="00284E35"/>
    <w:rsid w:val="002873B6"/>
    <w:rsid w:val="00287511"/>
    <w:rsid w:val="002A3728"/>
    <w:rsid w:val="002B1B12"/>
    <w:rsid w:val="002B6669"/>
    <w:rsid w:val="002C0B54"/>
    <w:rsid w:val="002C3597"/>
    <w:rsid w:val="002C6C4E"/>
    <w:rsid w:val="002C7833"/>
    <w:rsid w:val="002D3C46"/>
    <w:rsid w:val="002D434F"/>
    <w:rsid w:val="002E3187"/>
    <w:rsid w:val="002E4914"/>
    <w:rsid w:val="002E6A4E"/>
    <w:rsid w:val="002F6FB9"/>
    <w:rsid w:val="00302548"/>
    <w:rsid w:val="00305216"/>
    <w:rsid w:val="0030563B"/>
    <w:rsid w:val="00314064"/>
    <w:rsid w:val="0031769B"/>
    <w:rsid w:val="003236C0"/>
    <w:rsid w:val="00330C3A"/>
    <w:rsid w:val="003320C8"/>
    <w:rsid w:val="0033629D"/>
    <w:rsid w:val="00336CA5"/>
    <w:rsid w:val="00341835"/>
    <w:rsid w:val="003479EA"/>
    <w:rsid w:val="00347DE1"/>
    <w:rsid w:val="003512B4"/>
    <w:rsid w:val="00353B90"/>
    <w:rsid w:val="0035569A"/>
    <w:rsid w:val="00357686"/>
    <w:rsid w:val="003623D4"/>
    <w:rsid w:val="00362BB2"/>
    <w:rsid w:val="00364F20"/>
    <w:rsid w:val="0036570C"/>
    <w:rsid w:val="00366A35"/>
    <w:rsid w:val="00371951"/>
    <w:rsid w:val="003734E7"/>
    <w:rsid w:val="00376843"/>
    <w:rsid w:val="003811A1"/>
    <w:rsid w:val="00381DCA"/>
    <w:rsid w:val="00394341"/>
    <w:rsid w:val="003A144B"/>
    <w:rsid w:val="003A2E0D"/>
    <w:rsid w:val="003A7CDA"/>
    <w:rsid w:val="003B1050"/>
    <w:rsid w:val="003B3BE3"/>
    <w:rsid w:val="003B4B04"/>
    <w:rsid w:val="003C3DBF"/>
    <w:rsid w:val="003C750F"/>
    <w:rsid w:val="003D4CB5"/>
    <w:rsid w:val="003E1839"/>
    <w:rsid w:val="003E5A27"/>
    <w:rsid w:val="003E5FAD"/>
    <w:rsid w:val="003F01C5"/>
    <w:rsid w:val="003F05F9"/>
    <w:rsid w:val="003F18E2"/>
    <w:rsid w:val="003F2573"/>
    <w:rsid w:val="003F5E95"/>
    <w:rsid w:val="0040239E"/>
    <w:rsid w:val="004032EB"/>
    <w:rsid w:val="004070EE"/>
    <w:rsid w:val="00412582"/>
    <w:rsid w:val="00416C3C"/>
    <w:rsid w:val="00416E7F"/>
    <w:rsid w:val="0042204C"/>
    <w:rsid w:val="0042259F"/>
    <w:rsid w:val="004315F2"/>
    <w:rsid w:val="00436223"/>
    <w:rsid w:val="00440DB6"/>
    <w:rsid w:val="00451B19"/>
    <w:rsid w:val="00454CDF"/>
    <w:rsid w:val="004575DE"/>
    <w:rsid w:val="00460BA5"/>
    <w:rsid w:val="0046653B"/>
    <w:rsid w:val="00471381"/>
    <w:rsid w:val="0048142B"/>
    <w:rsid w:val="004820B8"/>
    <w:rsid w:val="00484696"/>
    <w:rsid w:val="004908A2"/>
    <w:rsid w:val="004911B9"/>
    <w:rsid w:val="00492D0D"/>
    <w:rsid w:val="004A6E6D"/>
    <w:rsid w:val="004C0A3F"/>
    <w:rsid w:val="004D2992"/>
    <w:rsid w:val="004D62A7"/>
    <w:rsid w:val="004E7348"/>
    <w:rsid w:val="004E7741"/>
    <w:rsid w:val="004E79A7"/>
    <w:rsid w:val="00501975"/>
    <w:rsid w:val="0050725E"/>
    <w:rsid w:val="00507683"/>
    <w:rsid w:val="005100F3"/>
    <w:rsid w:val="00514CA6"/>
    <w:rsid w:val="005168FB"/>
    <w:rsid w:val="005207B7"/>
    <w:rsid w:val="00524126"/>
    <w:rsid w:val="005241C6"/>
    <w:rsid w:val="005246F6"/>
    <w:rsid w:val="00541945"/>
    <w:rsid w:val="00542291"/>
    <w:rsid w:val="0054291E"/>
    <w:rsid w:val="00545816"/>
    <w:rsid w:val="005479D6"/>
    <w:rsid w:val="005505F1"/>
    <w:rsid w:val="00550B93"/>
    <w:rsid w:val="0055306C"/>
    <w:rsid w:val="00554224"/>
    <w:rsid w:val="00555680"/>
    <w:rsid w:val="00563119"/>
    <w:rsid w:val="00566D83"/>
    <w:rsid w:val="00571FE1"/>
    <w:rsid w:val="005811F1"/>
    <w:rsid w:val="005864D0"/>
    <w:rsid w:val="0059070D"/>
    <w:rsid w:val="00591EB3"/>
    <w:rsid w:val="00594B6D"/>
    <w:rsid w:val="005959B8"/>
    <w:rsid w:val="005A26C5"/>
    <w:rsid w:val="005A3914"/>
    <w:rsid w:val="005A6FF2"/>
    <w:rsid w:val="005A701A"/>
    <w:rsid w:val="005B17D6"/>
    <w:rsid w:val="005B3AAD"/>
    <w:rsid w:val="005B65DC"/>
    <w:rsid w:val="005C0A12"/>
    <w:rsid w:val="005C7959"/>
    <w:rsid w:val="005C7BAA"/>
    <w:rsid w:val="005D2135"/>
    <w:rsid w:val="005D248A"/>
    <w:rsid w:val="005D4383"/>
    <w:rsid w:val="005D4553"/>
    <w:rsid w:val="005D5961"/>
    <w:rsid w:val="005D6248"/>
    <w:rsid w:val="005F35D1"/>
    <w:rsid w:val="005F4071"/>
    <w:rsid w:val="006049B7"/>
    <w:rsid w:val="00605787"/>
    <w:rsid w:val="006072CE"/>
    <w:rsid w:val="00611272"/>
    <w:rsid w:val="0062194D"/>
    <w:rsid w:val="0062308E"/>
    <w:rsid w:val="00623F5A"/>
    <w:rsid w:val="006360EA"/>
    <w:rsid w:val="00646759"/>
    <w:rsid w:val="00646FB9"/>
    <w:rsid w:val="00653B7A"/>
    <w:rsid w:val="00654844"/>
    <w:rsid w:val="00662E73"/>
    <w:rsid w:val="00666384"/>
    <w:rsid w:val="00667DB4"/>
    <w:rsid w:val="006702E0"/>
    <w:rsid w:val="00675743"/>
    <w:rsid w:val="00693585"/>
    <w:rsid w:val="00693C6C"/>
    <w:rsid w:val="00694160"/>
    <w:rsid w:val="00696E92"/>
    <w:rsid w:val="006A594D"/>
    <w:rsid w:val="006A6117"/>
    <w:rsid w:val="006C2F8F"/>
    <w:rsid w:val="006C5C58"/>
    <w:rsid w:val="006C62DB"/>
    <w:rsid w:val="006C7FF4"/>
    <w:rsid w:val="006D591F"/>
    <w:rsid w:val="006D5C80"/>
    <w:rsid w:val="006E5256"/>
    <w:rsid w:val="0070559B"/>
    <w:rsid w:val="007159FE"/>
    <w:rsid w:val="00716FFF"/>
    <w:rsid w:val="00721F43"/>
    <w:rsid w:val="00722C05"/>
    <w:rsid w:val="007275F4"/>
    <w:rsid w:val="00732E4F"/>
    <w:rsid w:val="00745395"/>
    <w:rsid w:val="00756C48"/>
    <w:rsid w:val="00757A76"/>
    <w:rsid w:val="0076036D"/>
    <w:rsid w:val="00760E95"/>
    <w:rsid w:val="007629F8"/>
    <w:rsid w:val="00763825"/>
    <w:rsid w:val="0076657B"/>
    <w:rsid w:val="00784FF9"/>
    <w:rsid w:val="007856C4"/>
    <w:rsid w:val="00787BCE"/>
    <w:rsid w:val="00797E9F"/>
    <w:rsid w:val="007A71D7"/>
    <w:rsid w:val="007B12E5"/>
    <w:rsid w:val="007B1A25"/>
    <w:rsid w:val="007B2B60"/>
    <w:rsid w:val="007B6AB8"/>
    <w:rsid w:val="007C01F0"/>
    <w:rsid w:val="007C02CF"/>
    <w:rsid w:val="007C3FC3"/>
    <w:rsid w:val="007C52D4"/>
    <w:rsid w:val="007D2AC0"/>
    <w:rsid w:val="007E2F3E"/>
    <w:rsid w:val="007E55E3"/>
    <w:rsid w:val="007F1B86"/>
    <w:rsid w:val="007F24D0"/>
    <w:rsid w:val="007F2A64"/>
    <w:rsid w:val="00801289"/>
    <w:rsid w:val="0081478F"/>
    <w:rsid w:val="00815007"/>
    <w:rsid w:val="00824528"/>
    <w:rsid w:val="00833C32"/>
    <w:rsid w:val="0084097F"/>
    <w:rsid w:val="00845946"/>
    <w:rsid w:val="00854E2D"/>
    <w:rsid w:val="008658C2"/>
    <w:rsid w:val="0087249C"/>
    <w:rsid w:val="008760E6"/>
    <w:rsid w:val="008778A8"/>
    <w:rsid w:val="00881B88"/>
    <w:rsid w:val="00883D90"/>
    <w:rsid w:val="008848EF"/>
    <w:rsid w:val="00885151"/>
    <w:rsid w:val="00887B17"/>
    <w:rsid w:val="008908F3"/>
    <w:rsid w:val="00890C11"/>
    <w:rsid w:val="00895137"/>
    <w:rsid w:val="00896837"/>
    <w:rsid w:val="008A0A66"/>
    <w:rsid w:val="008A17F6"/>
    <w:rsid w:val="008A705B"/>
    <w:rsid w:val="008B32FF"/>
    <w:rsid w:val="008C1F0E"/>
    <w:rsid w:val="008C3A67"/>
    <w:rsid w:val="008C7A69"/>
    <w:rsid w:val="008D6274"/>
    <w:rsid w:val="008D655C"/>
    <w:rsid w:val="008E00FA"/>
    <w:rsid w:val="008E05DA"/>
    <w:rsid w:val="008E2992"/>
    <w:rsid w:val="008E4196"/>
    <w:rsid w:val="008E70A4"/>
    <w:rsid w:val="008F2571"/>
    <w:rsid w:val="00901184"/>
    <w:rsid w:val="00905F85"/>
    <w:rsid w:val="00920037"/>
    <w:rsid w:val="0092060B"/>
    <w:rsid w:val="0092389B"/>
    <w:rsid w:val="00926107"/>
    <w:rsid w:val="0093122D"/>
    <w:rsid w:val="0093543E"/>
    <w:rsid w:val="009423A6"/>
    <w:rsid w:val="0094554B"/>
    <w:rsid w:val="00946C56"/>
    <w:rsid w:val="0095270F"/>
    <w:rsid w:val="00952DDE"/>
    <w:rsid w:val="009547D8"/>
    <w:rsid w:val="00957571"/>
    <w:rsid w:val="0096486F"/>
    <w:rsid w:val="009656B5"/>
    <w:rsid w:val="00975A1B"/>
    <w:rsid w:val="00977DED"/>
    <w:rsid w:val="00981D7E"/>
    <w:rsid w:val="00982E35"/>
    <w:rsid w:val="00992166"/>
    <w:rsid w:val="00995FD9"/>
    <w:rsid w:val="009A524A"/>
    <w:rsid w:val="009A6900"/>
    <w:rsid w:val="009B162C"/>
    <w:rsid w:val="009B6D13"/>
    <w:rsid w:val="009B7140"/>
    <w:rsid w:val="009C1C13"/>
    <w:rsid w:val="009C3B11"/>
    <w:rsid w:val="009C5985"/>
    <w:rsid w:val="009C74E0"/>
    <w:rsid w:val="009D0086"/>
    <w:rsid w:val="009D1062"/>
    <w:rsid w:val="009D3BB8"/>
    <w:rsid w:val="009D4134"/>
    <w:rsid w:val="009D4ABC"/>
    <w:rsid w:val="009E1711"/>
    <w:rsid w:val="009E5627"/>
    <w:rsid w:val="009F1CBD"/>
    <w:rsid w:val="009F5E3E"/>
    <w:rsid w:val="009F70EB"/>
    <w:rsid w:val="00A026F1"/>
    <w:rsid w:val="00A02D72"/>
    <w:rsid w:val="00A0534E"/>
    <w:rsid w:val="00A10C69"/>
    <w:rsid w:val="00A11267"/>
    <w:rsid w:val="00A21D28"/>
    <w:rsid w:val="00A241B7"/>
    <w:rsid w:val="00A24819"/>
    <w:rsid w:val="00A31019"/>
    <w:rsid w:val="00A32E56"/>
    <w:rsid w:val="00A349A5"/>
    <w:rsid w:val="00A46833"/>
    <w:rsid w:val="00A56B31"/>
    <w:rsid w:val="00A630F3"/>
    <w:rsid w:val="00A635E2"/>
    <w:rsid w:val="00A6510C"/>
    <w:rsid w:val="00A72984"/>
    <w:rsid w:val="00A750AE"/>
    <w:rsid w:val="00A759C7"/>
    <w:rsid w:val="00A76DA4"/>
    <w:rsid w:val="00A82BB1"/>
    <w:rsid w:val="00A86129"/>
    <w:rsid w:val="00A868A3"/>
    <w:rsid w:val="00A93F1B"/>
    <w:rsid w:val="00A96AD3"/>
    <w:rsid w:val="00AA08A0"/>
    <w:rsid w:val="00AA0E90"/>
    <w:rsid w:val="00AA3B9B"/>
    <w:rsid w:val="00AB334D"/>
    <w:rsid w:val="00AB5494"/>
    <w:rsid w:val="00AC04C0"/>
    <w:rsid w:val="00AC1974"/>
    <w:rsid w:val="00AC45B1"/>
    <w:rsid w:val="00AC4AD2"/>
    <w:rsid w:val="00AD1F32"/>
    <w:rsid w:val="00AD6899"/>
    <w:rsid w:val="00AE0CDD"/>
    <w:rsid w:val="00AE23E6"/>
    <w:rsid w:val="00AE2B00"/>
    <w:rsid w:val="00AE70B1"/>
    <w:rsid w:val="00AF0597"/>
    <w:rsid w:val="00AF158F"/>
    <w:rsid w:val="00AF1632"/>
    <w:rsid w:val="00AF2234"/>
    <w:rsid w:val="00AF402B"/>
    <w:rsid w:val="00B012A2"/>
    <w:rsid w:val="00B070DC"/>
    <w:rsid w:val="00B1320B"/>
    <w:rsid w:val="00B21F37"/>
    <w:rsid w:val="00B2657B"/>
    <w:rsid w:val="00B31E41"/>
    <w:rsid w:val="00B32AB5"/>
    <w:rsid w:val="00B35303"/>
    <w:rsid w:val="00B4119D"/>
    <w:rsid w:val="00B4256A"/>
    <w:rsid w:val="00B52DCE"/>
    <w:rsid w:val="00B62D7B"/>
    <w:rsid w:val="00B65DD8"/>
    <w:rsid w:val="00B75BEC"/>
    <w:rsid w:val="00B80446"/>
    <w:rsid w:val="00B84F9D"/>
    <w:rsid w:val="00B8562B"/>
    <w:rsid w:val="00B95F2D"/>
    <w:rsid w:val="00BA60B9"/>
    <w:rsid w:val="00BB05E5"/>
    <w:rsid w:val="00BD35D5"/>
    <w:rsid w:val="00BD4DDA"/>
    <w:rsid w:val="00BF39D9"/>
    <w:rsid w:val="00C043B0"/>
    <w:rsid w:val="00C06F34"/>
    <w:rsid w:val="00C07FCC"/>
    <w:rsid w:val="00C13EC8"/>
    <w:rsid w:val="00C15264"/>
    <w:rsid w:val="00C2150A"/>
    <w:rsid w:val="00C24A0D"/>
    <w:rsid w:val="00C25B86"/>
    <w:rsid w:val="00C42E9D"/>
    <w:rsid w:val="00C502AC"/>
    <w:rsid w:val="00C5347E"/>
    <w:rsid w:val="00C5699F"/>
    <w:rsid w:val="00C64C16"/>
    <w:rsid w:val="00C65115"/>
    <w:rsid w:val="00C6796F"/>
    <w:rsid w:val="00C70A4C"/>
    <w:rsid w:val="00C726D7"/>
    <w:rsid w:val="00C734CD"/>
    <w:rsid w:val="00C75C80"/>
    <w:rsid w:val="00C80533"/>
    <w:rsid w:val="00C84FB3"/>
    <w:rsid w:val="00C955DC"/>
    <w:rsid w:val="00CA6BB3"/>
    <w:rsid w:val="00CB02CE"/>
    <w:rsid w:val="00CC4898"/>
    <w:rsid w:val="00CD02A1"/>
    <w:rsid w:val="00CD3B80"/>
    <w:rsid w:val="00CD506B"/>
    <w:rsid w:val="00CD6627"/>
    <w:rsid w:val="00CE183D"/>
    <w:rsid w:val="00CE1E61"/>
    <w:rsid w:val="00CE3714"/>
    <w:rsid w:val="00CE3942"/>
    <w:rsid w:val="00CE481D"/>
    <w:rsid w:val="00CE4CAF"/>
    <w:rsid w:val="00CE506C"/>
    <w:rsid w:val="00CE5D5F"/>
    <w:rsid w:val="00CE6119"/>
    <w:rsid w:val="00CF12DD"/>
    <w:rsid w:val="00CF370B"/>
    <w:rsid w:val="00CF45CE"/>
    <w:rsid w:val="00CF6FCC"/>
    <w:rsid w:val="00CF796D"/>
    <w:rsid w:val="00D01D32"/>
    <w:rsid w:val="00D02C60"/>
    <w:rsid w:val="00D13CBC"/>
    <w:rsid w:val="00D2169B"/>
    <w:rsid w:val="00D23035"/>
    <w:rsid w:val="00D25258"/>
    <w:rsid w:val="00D2797C"/>
    <w:rsid w:val="00D328B6"/>
    <w:rsid w:val="00D353BA"/>
    <w:rsid w:val="00D35415"/>
    <w:rsid w:val="00D37E47"/>
    <w:rsid w:val="00D5701B"/>
    <w:rsid w:val="00D611AD"/>
    <w:rsid w:val="00D61578"/>
    <w:rsid w:val="00D65AAA"/>
    <w:rsid w:val="00D667FD"/>
    <w:rsid w:val="00D70E62"/>
    <w:rsid w:val="00D72F15"/>
    <w:rsid w:val="00D745E8"/>
    <w:rsid w:val="00D74D06"/>
    <w:rsid w:val="00D77035"/>
    <w:rsid w:val="00D778A8"/>
    <w:rsid w:val="00D82190"/>
    <w:rsid w:val="00D859C0"/>
    <w:rsid w:val="00D873C9"/>
    <w:rsid w:val="00D97B3A"/>
    <w:rsid w:val="00DA69BD"/>
    <w:rsid w:val="00DA6E32"/>
    <w:rsid w:val="00DA7242"/>
    <w:rsid w:val="00DB23E2"/>
    <w:rsid w:val="00DB2816"/>
    <w:rsid w:val="00DC0DE2"/>
    <w:rsid w:val="00DC365A"/>
    <w:rsid w:val="00DC7D82"/>
    <w:rsid w:val="00DD25BC"/>
    <w:rsid w:val="00DD6576"/>
    <w:rsid w:val="00DE5240"/>
    <w:rsid w:val="00DE6FD8"/>
    <w:rsid w:val="00DF1FCA"/>
    <w:rsid w:val="00DF2B75"/>
    <w:rsid w:val="00DF4F8B"/>
    <w:rsid w:val="00E069D2"/>
    <w:rsid w:val="00E07141"/>
    <w:rsid w:val="00E110CB"/>
    <w:rsid w:val="00E11355"/>
    <w:rsid w:val="00E153F7"/>
    <w:rsid w:val="00E216E6"/>
    <w:rsid w:val="00E247CA"/>
    <w:rsid w:val="00E30526"/>
    <w:rsid w:val="00E328D8"/>
    <w:rsid w:val="00E33290"/>
    <w:rsid w:val="00E4226B"/>
    <w:rsid w:val="00E42424"/>
    <w:rsid w:val="00E434A0"/>
    <w:rsid w:val="00E47FC2"/>
    <w:rsid w:val="00E50411"/>
    <w:rsid w:val="00E50819"/>
    <w:rsid w:val="00E519C2"/>
    <w:rsid w:val="00E5214A"/>
    <w:rsid w:val="00E53F57"/>
    <w:rsid w:val="00E60DD8"/>
    <w:rsid w:val="00E731DD"/>
    <w:rsid w:val="00E74CCD"/>
    <w:rsid w:val="00E80698"/>
    <w:rsid w:val="00E92395"/>
    <w:rsid w:val="00E95F8C"/>
    <w:rsid w:val="00EA178E"/>
    <w:rsid w:val="00EA210A"/>
    <w:rsid w:val="00EA3170"/>
    <w:rsid w:val="00EA3A43"/>
    <w:rsid w:val="00EA5A3E"/>
    <w:rsid w:val="00EA63B9"/>
    <w:rsid w:val="00EB0F81"/>
    <w:rsid w:val="00EB44FA"/>
    <w:rsid w:val="00EB57AF"/>
    <w:rsid w:val="00EC109B"/>
    <w:rsid w:val="00EC43C3"/>
    <w:rsid w:val="00EC5432"/>
    <w:rsid w:val="00EC5462"/>
    <w:rsid w:val="00EC7FF1"/>
    <w:rsid w:val="00ED187C"/>
    <w:rsid w:val="00ED20AD"/>
    <w:rsid w:val="00ED226F"/>
    <w:rsid w:val="00EE5D89"/>
    <w:rsid w:val="00EE6305"/>
    <w:rsid w:val="00EF2242"/>
    <w:rsid w:val="00EF5EA3"/>
    <w:rsid w:val="00EF7382"/>
    <w:rsid w:val="00F0416E"/>
    <w:rsid w:val="00F13F97"/>
    <w:rsid w:val="00F17E2A"/>
    <w:rsid w:val="00F240FA"/>
    <w:rsid w:val="00F44E56"/>
    <w:rsid w:val="00F475E0"/>
    <w:rsid w:val="00F50A69"/>
    <w:rsid w:val="00F6139E"/>
    <w:rsid w:val="00F6735A"/>
    <w:rsid w:val="00F73F49"/>
    <w:rsid w:val="00F8275B"/>
    <w:rsid w:val="00F847AC"/>
    <w:rsid w:val="00F93D3C"/>
    <w:rsid w:val="00F95752"/>
    <w:rsid w:val="00F966A8"/>
    <w:rsid w:val="00F96B15"/>
    <w:rsid w:val="00FA04D9"/>
    <w:rsid w:val="00FB33A2"/>
    <w:rsid w:val="00FB45B7"/>
    <w:rsid w:val="00FB4617"/>
    <w:rsid w:val="00FB5D8B"/>
    <w:rsid w:val="00FC3E56"/>
    <w:rsid w:val="00FC4EA9"/>
    <w:rsid w:val="00FC70E0"/>
    <w:rsid w:val="00FD31BB"/>
    <w:rsid w:val="00FD6EA9"/>
    <w:rsid w:val="00FE0F63"/>
    <w:rsid w:val="00FE2726"/>
    <w:rsid w:val="00FE2D8F"/>
    <w:rsid w:val="00FE4D36"/>
    <w:rsid w:val="00FF0B3F"/>
    <w:rsid w:val="00FF1956"/>
    <w:rsid w:val="00FF2365"/>
    <w:rsid w:val="00FF5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42662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9C74E0"/>
  </w:style>
  <w:style w:type="paragraph" w:styleId="berschrift1">
    <w:name w:val="heading 1"/>
    <w:basedOn w:val="Standard"/>
    <w:next w:val="Standard"/>
    <w:link w:val="berschrift1Zchn"/>
    <w:uiPriority w:val="9"/>
    <w:qFormat/>
    <w:rsid w:val="00F475E0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31769B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46E3B"/>
    <w:pPr>
      <w:keepNext/>
      <w:keepLines/>
      <w:numPr>
        <w:ilvl w:val="2"/>
        <w:numId w:val="1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46E3B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146E3B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146E3B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146E3B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146E3B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146E3B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F475E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176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46E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46E3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146E3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146E3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146E3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146E3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146E3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ellenraster">
    <w:name w:val="Table Grid"/>
    <w:basedOn w:val="NormaleTabelle"/>
    <w:uiPriority w:val="39"/>
    <w:rsid w:val="009B162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nabsatz">
    <w:name w:val="List Paragraph"/>
    <w:basedOn w:val="Standard"/>
    <w:uiPriority w:val="34"/>
    <w:qFormat/>
    <w:rsid w:val="00273221"/>
    <w:pPr>
      <w:spacing w:after="200" w:line="276" w:lineRule="auto"/>
      <w:ind w:left="720"/>
      <w:contextualSpacing/>
    </w:pPr>
    <w:rPr>
      <w:rFonts w:ascii="Arial" w:hAnsi="Arial"/>
    </w:rPr>
  </w:style>
  <w:style w:type="paragraph" w:styleId="Beschriftung">
    <w:name w:val="caption"/>
    <w:basedOn w:val="Standard"/>
    <w:next w:val="Standard"/>
    <w:uiPriority w:val="35"/>
    <w:unhideWhenUsed/>
    <w:qFormat/>
    <w:rsid w:val="007C3FC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Verzeichnis1">
    <w:name w:val="toc 1"/>
    <w:basedOn w:val="Standard"/>
    <w:next w:val="Standard"/>
    <w:autoRedefine/>
    <w:uiPriority w:val="39"/>
    <w:unhideWhenUsed/>
    <w:rsid w:val="008C3A67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8C3A67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8C3A67"/>
    <w:rPr>
      <w:color w:val="0563C1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C3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C3A67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8C3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C3A67"/>
  </w:style>
  <w:style w:type="paragraph" w:styleId="Fuzeile">
    <w:name w:val="footer"/>
    <w:basedOn w:val="Standard"/>
    <w:link w:val="FuzeileZchn"/>
    <w:uiPriority w:val="99"/>
    <w:unhideWhenUsed/>
    <w:rsid w:val="008C3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C3A67"/>
  </w:style>
  <w:style w:type="paragraph" w:styleId="KeinLeerraum">
    <w:name w:val="No Spacing"/>
    <w:uiPriority w:val="1"/>
    <w:qFormat/>
    <w:rsid w:val="005D5961"/>
    <w:pPr>
      <w:spacing w:after="0" w:line="240" w:lineRule="auto"/>
    </w:pPr>
  </w:style>
  <w:style w:type="character" w:styleId="Platzhaltertext">
    <w:name w:val="Placeholder Text"/>
    <w:basedOn w:val="Absatz-Standardschriftart"/>
    <w:uiPriority w:val="99"/>
    <w:semiHidden/>
    <w:rsid w:val="003479EA"/>
    <w:rPr>
      <w:color w:val="808080"/>
    </w:rPr>
  </w:style>
  <w:style w:type="paragraph" w:styleId="Titel">
    <w:name w:val="Title"/>
    <w:basedOn w:val="Standard"/>
    <w:next w:val="Standard"/>
    <w:link w:val="TitelZchn"/>
    <w:uiPriority w:val="10"/>
    <w:qFormat/>
    <w:rsid w:val="003479EA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3479E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3479EA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479E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table" w:customStyle="1" w:styleId="Tabellenraster1">
    <w:name w:val="Tabellenraster1"/>
    <w:basedOn w:val="NormaleTabelle"/>
    <w:next w:val="Tabellenraster"/>
    <w:uiPriority w:val="59"/>
    <w:rsid w:val="003479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Verzeichnis3">
    <w:name w:val="toc 3"/>
    <w:basedOn w:val="Standard"/>
    <w:next w:val="Standard"/>
    <w:autoRedefine/>
    <w:uiPriority w:val="39"/>
    <w:unhideWhenUsed/>
    <w:rsid w:val="009C3B11"/>
    <w:pPr>
      <w:spacing w:after="100"/>
      <w:ind w:left="440"/>
    </w:pPr>
  </w:style>
  <w:style w:type="character" w:styleId="Kommentarzeichen">
    <w:name w:val="annotation reference"/>
    <w:basedOn w:val="Absatz-Standardschriftart"/>
    <w:uiPriority w:val="99"/>
    <w:semiHidden/>
    <w:unhideWhenUsed/>
    <w:rsid w:val="00CD662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D662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D662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D662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D6627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9C74E0"/>
  </w:style>
  <w:style w:type="paragraph" w:styleId="berschrift1">
    <w:name w:val="heading 1"/>
    <w:basedOn w:val="Standard"/>
    <w:next w:val="Standard"/>
    <w:link w:val="berschrift1Zchn"/>
    <w:uiPriority w:val="9"/>
    <w:qFormat/>
    <w:rsid w:val="00F475E0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31769B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46E3B"/>
    <w:pPr>
      <w:keepNext/>
      <w:keepLines/>
      <w:numPr>
        <w:ilvl w:val="2"/>
        <w:numId w:val="1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146E3B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146E3B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146E3B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146E3B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146E3B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146E3B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F475E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176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146E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146E3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146E3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146E3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146E3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146E3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146E3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ellenraster">
    <w:name w:val="Table Grid"/>
    <w:basedOn w:val="NormaleTabelle"/>
    <w:uiPriority w:val="39"/>
    <w:rsid w:val="009B162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enabsatz">
    <w:name w:val="List Paragraph"/>
    <w:basedOn w:val="Standard"/>
    <w:uiPriority w:val="34"/>
    <w:qFormat/>
    <w:rsid w:val="00273221"/>
    <w:pPr>
      <w:spacing w:after="200" w:line="276" w:lineRule="auto"/>
      <w:ind w:left="720"/>
      <w:contextualSpacing/>
    </w:pPr>
    <w:rPr>
      <w:rFonts w:ascii="Arial" w:hAnsi="Arial"/>
    </w:rPr>
  </w:style>
  <w:style w:type="paragraph" w:styleId="Beschriftung">
    <w:name w:val="caption"/>
    <w:basedOn w:val="Standard"/>
    <w:next w:val="Standard"/>
    <w:uiPriority w:val="35"/>
    <w:unhideWhenUsed/>
    <w:qFormat/>
    <w:rsid w:val="007C3FC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Verzeichnis1">
    <w:name w:val="toc 1"/>
    <w:basedOn w:val="Standard"/>
    <w:next w:val="Standard"/>
    <w:autoRedefine/>
    <w:uiPriority w:val="39"/>
    <w:unhideWhenUsed/>
    <w:rsid w:val="008C3A67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8C3A67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8C3A67"/>
    <w:rPr>
      <w:color w:val="0563C1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C3A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C3A67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unhideWhenUsed/>
    <w:rsid w:val="008C3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C3A67"/>
  </w:style>
  <w:style w:type="paragraph" w:styleId="Fuzeile">
    <w:name w:val="footer"/>
    <w:basedOn w:val="Standard"/>
    <w:link w:val="FuzeileZchn"/>
    <w:uiPriority w:val="99"/>
    <w:unhideWhenUsed/>
    <w:rsid w:val="008C3A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C3A67"/>
  </w:style>
  <w:style w:type="paragraph" w:styleId="KeinLeerraum">
    <w:name w:val="No Spacing"/>
    <w:uiPriority w:val="1"/>
    <w:qFormat/>
    <w:rsid w:val="005D5961"/>
    <w:pPr>
      <w:spacing w:after="0" w:line="240" w:lineRule="auto"/>
    </w:pPr>
  </w:style>
  <w:style w:type="character" w:styleId="Platzhaltertext">
    <w:name w:val="Placeholder Text"/>
    <w:basedOn w:val="Absatz-Standardschriftart"/>
    <w:uiPriority w:val="99"/>
    <w:semiHidden/>
    <w:rsid w:val="003479EA"/>
    <w:rPr>
      <w:color w:val="808080"/>
    </w:rPr>
  </w:style>
  <w:style w:type="paragraph" w:styleId="Titel">
    <w:name w:val="Title"/>
    <w:basedOn w:val="Standard"/>
    <w:next w:val="Standard"/>
    <w:link w:val="TitelZchn"/>
    <w:uiPriority w:val="10"/>
    <w:qFormat/>
    <w:rsid w:val="003479EA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3479E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3479EA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3479E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table" w:customStyle="1" w:styleId="Tabellenraster1">
    <w:name w:val="Tabellenraster1"/>
    <w:basedOn w:val="NormaleTabelle"/>
    <w:next w:val="Tabellenraster"/>
    <w:uiPriority w:val="59"/>
    <w:rsid w:val="003479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Verzeichnis3">
    <w:name w:val="toc 3"/>
    <w:basedOn w:val="Standard"/>
    <w:next w:val="Standard"/>
    <w:autoRedefine/>
    <w:uiPriority w:val="39"/>
    <w:unhideWhenUsed/>
    <w:rsid w:val="009C3B11"/>
    <w:pPr>
      <w:spacing w:after="100"/>
      <w:ind w:left="440"/>
    </w:pPr>
  </w:style>
  <w:style w:type="character" w:styleId="Kommentarzeichen">
    <w:name w:val="annotation reference"/>
    <w:basedOn w:val="Absatz-Standardschriftart"/>
    <w:uiPriority w:val="99"/>
    <w:semiHidden/>
    <w:unhideWhenUsed/>
    <w:rsid w:val="00CD6627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CD6627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D6627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D662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D662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002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8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www.getshortcut.co/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samuel.fricker@fhnw.ch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997F2B-9F3D-4A4C-94CF-08E2CDE2C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2</Words>
  <Characters>7952</Characters>
  <Application>Microsoft Office Word</Application>
  <DocSecurity>0</DocSecurity>
  <Lines>66</Lines>
  <Paragraphs>1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nforderungsspezifikation</vt:lpstr>
      <vt:lpstr>Anforderungsspezifikation</vt:lpstr>
    </vt:vector>
  </TitlesOfParts>
  <Company>Hewlett-Packard</Company>
  <LinksUpToDate>false</LinksUpToDate>
  <CharactersWithSpaces>9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forderungsspezifikation</dc:title>
  <dc:creator>Autoren</dc:creator>
  <cp:lastModifiedBy>Hasan</cp:lastModifiedBy>
  <cp:revision>13</cp:revision>
  <cp:lastPrinted>2013-11-25T20:58:00Z</cp:lastPrinted>
  <dcterms:created xsi:type="dcterms:W3CDTF">2015-10-05T05:12:00Z</dcterms:created>
  <dcterms:modified xsi:type="dcterms:W3CDTF">2015-10-09T20:06:00Z</dcterms:modified>
</cp:coreProperties>
</file>